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FEF79" w14:textId="77777777" w:rsidR="00071624" w:rsidRDefault="00071624" w:rsidP="00EA47E3">
      <w:pPr>
        <w:pStyle w:val="ae"/>
        <w:spacing w:before="0" w:beforeAutospacing="0" w:after="0" w:afterAutospacing="0"/>
        <w:jc w:val="center"/>
        <w:rPr>
          <w:b/>
          <w:bCs/>
          <w:caps/>
          <w:spacing w:val="-4"/>
          <w:sz w:val="26"/>
          <w:szCs w:val="26"/>
          <w:lang w:val="uk-UA"/>
        </w:rPr>
      </w:pPr>
      <w:bookmarkStart w:id="0" w:name="_Hlk40885351"/>
    </w:p>
    <w:p w14:paraId="7F37DB91" w14:textId="15A67DAC" w:rsidR="00EA47E3" w:rsidRPr="00BF2B06" w:rsidRDefault="00EA47E3" w:rsidP="00EA47E3">
      <w:pPr>
        <w:pStyle w:val="ae"/>
        <w:spacing w:before="0" w:beforeAutospacing="0" w:after="0" w:afterAutospacing="0"/>
        <w:jc w:val="center"/>
        <w:rPr>
          <w:b/>
          <w:bCs/>
          <w:caps/>
          <w:spacing w:val="-4"/>
          <w:sz w:val="26"/>
          <w:szCs w:val="26"/>
          <w:lang w:val="uk-UA"/>
        </w:rPr>
      </w:pPr>
      <w:r w:rsidRPr="00BF2B06">
        <w:rPr>
          <w:b/>
          <w:bCs/>
          <w:caps/>
          <w:spacing w:val="-4"/>
          <w:sz w:val="26"/>
          <w:szCs w:val="26"/>
          <w:lang w:val="uk-UA"/>
        </w:rPr>
        <w:t>Заява конкурсанта</w:t>
      </w:r>
    </w:p>
    <w:p w14:paraId="1CEF3CC5" w14:textId="77777777" w:rsidR="00EA47E3" w:rsidRPr="00BF2B06" w:rsidRDefault="00EA47E3" w:rsidP="00EA47E3">
      <w:pPr>
        <w:pStyle w:val="ae"/>
        <w:spacing w:before="0" w:beforeAutospacing="0" w:after="0" w:afterAutospacing="0"/>
        <w:jc w:val="center"/>
        <w:rPr>
          <w:b/>
          <w:bCs/>
          <w:caps/>
          <w:spacing w:val="-4"/>
          <w:sz w:val="26"/>
          <w:szCs w:val="26"/>
          <w:lang w:val="uk-UA"/>
        </w:rPr>
      </w:pPr>
      <w:r w:rsidRPr="00BF2B06">
        <w:rPr>
          <w:b/>
          <w:bCs/>
          <w:caps/>
          <w:spacing w:val="-4"/>
          <w:sz w:val="26"/>
          <w:szCs w:val="26"/>
          <w:lang w:val="uk-UA"/>
        </w:rPr>
        <w:t xml:space="preserve">про участь у конкурсі </w:t>
      </w:r>
    </w:p>
    <w:p w14:paraId="20FB050B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</w:p>
    <w:p w14:paraId="58FD48AB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Я,__________________________________________________________________________</w:t>
      </w:r>
    </w:p>
    <w:p w14:paraId="4315ECD1" w14:textId="60803F87" w:rsidR="00EA47E3" w:rsidRDefault="00BF2B06" w:rsidP="00290B34">
      <w:pPr>
        <w:pStyle w:val="ae"/>
        <w:pBdr>
          <w:bottom w:val="single" w:sz="12" w:space="1" w:color="auto"/>
        </w:pBdr>
        <w:spacing w:before="0" w:beforeAutospacing="0" w:after="0" w:afterAutospacing="0"/>
        <w:ind w:firstLine="708"/>
        <w:jc w:val="center"/>
        <w:rPr>
          <w:i/>
          <w:spacing w:val="-4"/>
          <w:sz w:val="26"/>
          <w:szCs w:val="26"/>
          <w:lang w:val="uk-UA"/>
        </w:rPr>
      </w:pPr>
      <w:r>
        <w:rPr>
          <w:i/>
          <w:spacing w:val="-4"/>
          <w:sz w:val="26"/>
          <w:szCs w:val="26"/>
          <w:lang w:val="uk-UA"/>
        </w:rPr>
        <w:t>(</w:t>
      </w:r>
      <w:r w:rsidR="00EA47E3" w:rsidRPr="00290B34">
        <w:rPr>
          <w:i/>
          <w:spacing w:val="-4"/>
          <w:sz w:val="26"/>
          <w:szCs w:val="26"/>
          <w:lang w:val="uk-UA"/>
        </w:rPr>
        <w:t>ПІБ керівника)</w:t>
      </w:r>
    </w:p>
    <w:p w14:paraId="331203CC" w14:textId="77777777" w:rsidR="00BF2B06" w:rsidRPr="00290B34" w:rsidRDefault="00BF2B06" w:rsidP="00290B34">
      <w:pPr>
        <w:pStyle w:val="ae"/>
        <w:pBdr>
          <w:bottom w:val="single" w:sz="12" w:space="1" w:color="auto"/>
        </w:pBdr>
        <w:spacing w:before="0" w:beforeAutospacing="0" w:after="0" w:afterAutospacing="0"/>
        <w:ind w:firstLine="708"/>
        <w:jc w:val="center"/>
        <w:rPr>
          <w:i/>
          <w:spacing w:val="-4"/>
          <w:sz w:val="26"/>
          <w:szCs w:val="26"/>
          <w:lang w:val="uk-UA"/>
        </w:rPr>
      </w:pPr>
    </w:p>
    <w:p w14:paraId="3B2AD9AE" w14:textId="77777777" w:rsidR="00EA47E3" w:rsidRPr="00290B34" w:rsidRDefault="00EA47E3" w:rsidP="00EA47E3">
      <w:pPr>
        <w:pStyle w:val="ae"/>
        <w:spacing w:before="0" w:beforeAutospacing="0" w:after="0" w:afterAutospacing="0"/>
        <w:jc w:val="center"/>
        <w:rPr>
          <w:i/>
          <w:spacing w:val="-4"/>
          <w:sz w:val="26"/>
          <w:szCs w:val="26"/>
          <w:lang w:val="uk-UA"/>
        </w:rPr>
      </w:pPr>
      <w:r w:rsidRPr="00290B34">
        <w:rPr>
          <w:i/>
          <w:spacing w:val="-4"/>
          <w:sz w:val="26"/>
          <w:szCs w:val="26"/>
          <w:lang w:val="uk-UA"/>
        </w:rPr>
        <w:t>(повна назва заявника)</w:t>
      </w:r>
    </w:p>
    <w:p w14:paraId="75EDB42F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 xml:space="preserve">подаю </w:t>
      </w:r>
      <w:proofErr w:type="spellStart"/>
      <w:r w:rsidRPr="00290B34">
        <w:rPr>
          <w:spacing w:val="-4"/>
          <w:sz w:val="26"/>
          <w:szCs w:val="26"/>
          <w:lang w:val="uk-UA"/>
        </w:rPr>
        <w:t>проєкт</w:t>
      </w:r>
      <w:proofErr w:type="spellEnd"/>
      <w:r w:rsidRPr="00290B34">
        <w:rPr>
          <w:spacing w:val="-4"/>
          <w:sz w:val="26"/>
          <w:szCs w:val="26"/>
          <w:lang w:val="uk-UA"/>
        </w:rPr>
        <w:t xml:space="preserve"> </w:t>
      </w:r>
    </w:p>
    <w:p w14:paraId="4D95FC62" w14:textId="52DB7341" w:rsidR="00EA47E3" w:rsidRPr="00290B34" w:rsidRDefault="00EA47E3" w:rsidP="00290B34">
      <w:pPr>
        <w:pStyle w:val="ae"/>
        <w:spacing w:before="0" w:beforeAutospacing="0" w:after="0" w:afterAutospacing="0"/>
        <w:jc w:val="center"/>
        <w:rPr>
          <w:i/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__________________________________</w:t>
      </w:r>
      <w:r w:rsidR="00290B34" w:rsidRPr="00290B34">
        <w:rPr>
          <w:spacing w:val="-4"/>
          <w:sz w:val="26"/>
          <w:szCs w:val="26"/>
          <w:lang w:val="uk-UA"/>
        </w:rPr>
        <w:t>____</w:t>
      </w:r>
      <w:r w:rsidRPr="00290B34">
        <w:rPr>
          <w:spacing w:val="-4"/>
          <w:sz w:val="26"/>
          <w:szCs w:val="26"/>
          <w:lang w:val="uk-UA"/>
        </w:rPr>
        <w:t>_____________________________________</w:t>
      </w:r>
      <w:r w:rsidR="00BF2B06">
        <w:rPr>
          <w:spacing w:val="-4"/>
          <w:sz w:val="26"/>
          <w:szCs w:val="26"/>
          <w:lang w:val="uk-UA"/>
        </w:rPr>
        <w:t xml:space="preserve"> </w:t>
      </w:r>
      <w:r w:rsidRPr="00290B34">
        <w:rPr>
          <w:i/>
          <w:spacing w:val="-4"/>
          <w:sz w:val="26"/>
          <w:szCs w:val="26"/>
          <w:lang w:val="uk-UA"/>
        </w:rPr>
        <w:t>(назва проекту)</w:t>
      </w:r>
    </w:p>
    <w:p w14:paraId="0E001837" w14:textId="46282158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6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 xml:space="preserve">для участі в конкурсі, що проводить Асоціація органів місцевого самоврядування </w:t>
      </w:r>
      <w:r w:rsidR="00EC79A9" w:rsidRPr="00290B34">
        <w:rPr>
          <w:spacing w:val="-4"/>
          <w:sz w:val="26"/>
          <w:szCs w:val="26"/>
          <w:lang w:val="uk-UA"/>
        </w:rPr>
        <w:t>«</w:t>
      </w:r>
      <w:r w:rsidRPr="00290B34">
        <w:rPr>
          <w:spacing w:val="-4"/>
          <w:sz w:val="26"/>
          <w:szCs w:val="26"/>
          <w:lang w:val="uk-UA"/>
        </w:rPr>
        <w:t>Єврорегіон Карпати Україна – Карпатська агенція регіонального розвитку</w:t>
      </w:r>
      <w:r w:rsidR="00EC79A9" w:rsidRPr="00290B34">
        <w:rPr>
          <w:spacing w:val="-4"/>
          <w:sz w:val="26"/>
          <w:szCs w:val="26"/>
          <w:lang w:val="uk-UA"/>
        </w:rPr>
        <w:t>»</w:t>
      </w:r>
      <w:r w:rsidRPr="00290B34">
        <w:rPr>
          <w:spacing w:val="-4"/>
          <w:sz w:val="26"/>
          <w:szCs w:val="26"/>
          <w:lang w:val="uk-UA"/>
        </w:rPr>
        <w:t xml:space="preserve"> за фінансової підтримки Львівської обласної ради</w:t>
      </w:r>
      <w:bookmarkStart w:id="1" w:name="_Hlk40878331"/>
      <w:r w:rsidRPr="00290B34">
        <w:rPr>
          <w:spacing w:val="-4"/>
          <w:sz w:val="26"/>
          <w:szCs w:val="26"/>
          <w:lang w:val="uk-UA"/>
        </w:rPr>
        <w:t xml:space="preserve"> для здійснення </w:t>
      </w:r>
      <w:r w:rsidR="00071624">
        <w:rPr>
          <w:spacing w:val="-4"/>
          <w:sz w:val="26"/>
          <w:szCs w:val="26"/>
          <w:lang w:val="uk-UA"/>
        </w:rPr>
        <w:t xml:space="preserve">освітніх </w:t>
      </w:r>
      <w:r w:rsidRPr="00290B34">
        <w:rPr>
          <w:spacing w:val="-4"/>
          <w:sz w:val="26"/>
          <w:szCs w:val="26"/>
          <w:lang w:val="uk-UA"/>
        </w:rPr>
        <w:t>обмінів між за</w:t>
      </w:r>
      <w:r w:rsidR="00071624">
        <w:rPr>
          <w:spacing w:val="-4"/>
          <w:sz w:val="26"/>
          <w:szCs w:val="26"/>
          <w:lang w:val="uk-UA"/>
        </w:rPr>
        <w:t>кладами</w:t>
      </w:r>
      <w:r w:rsidRPr="00290B34">
        <w:rPr>
          <w:spacing w:val="-4"/>
          <w:sz w:val="26"/>
          <w:szCs w:val="26"/>
          <w:lang w:val="uk-UA"/>
        </w:rPr>
        <w:t xml:space="preserve"> Львівської, Луганської і Донецької областей</w:t>
      </w:r>
      <w:bookmarkEnd w:id="1"/>
      <w:r w:rsidRPr="00290B34">
        <w:rPr>
          <w:spacing w:val="-4"/>
          <w:sz w:val="26"/>
          <w:szCs w:val="26"/>
          <w:lang w:val="uk-UA"/>
        </w:rPr>
        <w:t>.</w:t>
      </w:r>
    </w:p>
    <w:p w14:paraId="34ADBCF0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До заяви додаю:</w:t>
      </w:r>
    </w:p>
    <w:p w14:paraId="08361D8E" w14:textId="57A4A7B8" w:rsidR="00EA47E3" w:rsidRPr="00290B34" w:rsidRDefault="00EC79A9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>О</w:t>
      </w:r>
      <w:r w:rsidR="00EA47E3" w:rsidRPr="00290B34">
        <w:rPr>
          <w:spacing w:val="-4"/>
          <w:sz w:val="26"/>
          <w:szCs w:val="26"/>
        </w:rPr>
        <w:t xml:space="preserve">пис </w:t>
      </w:r>
      <w:proofErr w:type="spellStart"/>
      <w:r w:rsidR="00EA47E3" w:rsidRPr="00290B34">
        <w:rPr>
          <w:spacing w:val="-4"/>
          <w:sz w:val="26"/>
          <w:szCs w:val="26"/>
        </w:rPr>
        <w:t>проєкту</w:t>
      </w:r>
      <w:proofErr w:type="spellEnd"/>
      <w:r w:rsidR="00EA47E3" w:rsidRPr="00290B34">
        <w:rPr>
          <w:spacing w:val="-4"/>
          <w:sz w:val="26"/>
          <w:szCs w:val="26"/>
        </w:rPr>
        <w:t xml:space="preserve"> за встановленою формою.</w:t>
      </w:r>
    </w:p>
    <w:p w14:paraId="1F188650" w14:textId="77777777" w:rsidR="00EA47E3" w:rsidRPr="00290B34" w:rsidRDefault="00EA47E3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>Копію статуту або іншого відповідного документа (Положення тощо).</w:t>
      </w:r>
    </w:p>
    <w:p w14:paraId="0AE5679C" w14:textId="77777777" w:rsidR="00EA47E3" w:rsidRPr="00290B34" w:rsidRDefault="00EA47E3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 xml:space="preserve">Копію витягу/виписки з </w:t>
      </w:r>
      <w:r w:rsidRPr="00290B34">
        <w:rPr>
          <w:color w:val="000000"/>
          <w:spacing w:val="-4"/>
          <w:sz w:val="26"/>
          <w:szCs w:val="26"/>
          <w:shd w:val="clear" w:color="auto" w:fill="FFFFFF"/>
        </w:rPr>
        <w:t>Єдиного державного реєстру юридичних осіб, фізичних осіб-підприємців та громадських формувань</w:t>
      </w:r>
      <w:r w:rsidRPr="00290B34">
        <w:rPr>
          <w:spacing w:val="-4"/>
          <w:sz w:val="26"/>
          <w:szCs w:val="26"/>
        </w:rPr>
        <w:t>.</w:t>
      </w:r>
    </w:p>
    <w:p w14:paraId="1DC47629" w14:textId="77777777" w:rsidR="00EA47E3" w:rsidRPr="00290B34" w:rsidRDefault="00EA47E3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>Копію виписки з реєстру неприбуткових організацій.</w:t>
      </w:r>
    </w:p>
    <w:p w14:paraId="04F9EFE4" w14:textId="77777777" w:rsidR="00290B34" w:rsidRPr="00290B34" w:rsidRDefault="00EA47E3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>Документ, що підтверджує наявність рахунку в банку.</w:t>
      </w:r>
    </w:p>
    <w:p w14:paraId="4273375C" w14:textId="77777777" w:rsidR="00290B34" w:rsidRPr="00290B34" w:rsidRDefault="00EC79A9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6"/>
          <w:sz w:val="26"/>
          <w:szCs w:val="26"/>
        </w:rPr>
        <w:t>Документ, що підтверджує наявність партнера з Луганської та/або Донецької областей (декларація, угода або меморандум, підписаний усіма сторонами).</w:t>
      </w:r>
    </w:p>
    <w:p w14:paraId="448E20AC" w14:textId="23F089F4" w:rsidR="00EC79A9" w:rsidRPr="00290B34" w:rsidRDefault="00EC79A9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6"/>
          <w:sz w:val="26"/>
          <w:szCs w:val="26"/>
        </w:rPr>
        <w:t>Документ, що підтверджує наявність співфінансування (рішення сесії, гарантійний лист).</w:t>
      </w:r>
      <w:r w:rsidR="00EA47E3" w:rsidRPr="00290B34">
        <w:rPr>
          <w:spacing w:val="-4"/>
          <w:sz w:val="26"/>
          <w:szCs w:val="26"/>
        </w:rPr>
        <w:t xml:space="preserve"> </w:t>
      </w:r>
    </w:p>
    <w:p w14:paraId="76E5CF02" w14:textId="1D32E529" w:rsidR="00EA47E3" w:rsidRPr="00290B34" w:rsidRDefault="00EA47E3" w:rsidP="00EC79A9">
      <w:pPr>
        <w:ind w:left="709"/>
        <w:jc w:val="both"/>
        <w:rPr>
          <w:spacing w:val="-4"/>
          <w:sz w:val="26"/>
          <w:szCs w:val="26"/>
          <w:lang w:eastAsia="ru-RU"/>
        </w:rPr>
      </w:pPr>
      <w:r w:rsidRPr="00290B34">
        <w:rPr>
          <w:spacing w:val="-4"/>
          <w:sz w:val="26"/>
          <w:szCs w:val="26"/>
          <w:lang w:eastAsia="ru-RU"/>
        </w:rPr>
        <w:t>Підтверджую, що подані матеріали містять достовірну інформацію.</w:t>
      </w:r>
    </w:p>
    <w:p w14:paraId="69437271" w14:textId="77777777" w:rsidR="00EA47E3" w:rsidRPr="00290B34" w:rsidRDefault="00EA47E3" w:rsidP="00EA47E3">
      <w:pPr>
        <w:ind w:firstLine="709"/>
        <w:jc w:val="both"/>
        <w:rPr>
          <w:spacing w:val="-4"/>
          <w:sz w:val="26"/>
          <w:szCs w:val="26"/>
          <w:lang w:eastAsia="ru-RU"/>
        </w:rPr>
      </w:pPr>
      <w:r w:rsidRPr="00290B34">
        <w:rPr>
          <w:spacing w:val="-4"/>
          <w:sz w:val="26"/>
          <w:szCs w:val="26"/>
          <w:lang w:eastAsia="ru-RU"/>
        </w:rPr>
        <w:t xml:space="preserve">Цим гарантую, що кошти, отримані в якості фінансової підтримки, будуть використані виключно у відповідності до конкурсної пропозиції. </w:t>
      </w:r>
    </w:p>
    <w:p w14:paraId="5B8A367C" w14:textId="77777777" w:rsidR="00EA47E3" w:rsidRPr="00290B34" w:rsidRDefault="00EA47E3" w:rsidP="00EA47E3">
      <w:pPr>
        <w:ind w:firstLine="709"/>
        <w:jc w:val="both"/>
        <w:rPr>
          <w:spacing w:val="-4"/>
          <w:sz w:val="26"/>
          <w:szCs w:val="26"/>
          <w:lang w:eastAsia="ru-RU"/>
        </w:rPr>
      </w:pPr>
      <w:r w:rsidRPr="00290B34">
        <w:rPr>
          <w:spacing w:val="-4"/>
          <w:sz w:val="26"/>
          <w:szCs w:val="26"/>
          <w:lang w:eastAsia="ru-RU"/>
        </w:rPr>
        <w:t>Із умовами конкурсу ознайомлений та погоджуюсь.</w:t>
      </w:r>
    </w:p>
    <w:p w14:paraId="6059204A" w14:textId="77777777" w:rsidR="00EA47E3" w:rsidRPr="00290B34" w:rsidRDefault="00EA47E3" w:rsidP="00EA47E3">
      <w:pPr>
        <w:pStyle w:val="ae"/>
        <w:spacing w:before="0" w:beforeAutospacing="0" w:after="0" w:afterAutospacing="0"/>
        <w:ind w:firstLine="709"/>
        <w:jc w:val="both"/>
        <w:rPr>
          <w:spacing w:val="-4"/>
          <w:sz w:val="16"/>
          <w:szCs w:val="16"/>
          <w:lang w:val="uk-UA"/>
        </w:rPr>
      </w:pPr>
    </w:p>
    <w:p w14:paraId="57DD63C9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Керівник</w:t>
      </w:r>
      <w:r w:rsidRPr="00290B34">
        <w:rPr>
          <w:spacing w:val="-4"/>
          <w:sz w:val="26"/>
          <w:szCs w:val="26"/>
          <w:lang w:val="uk-UA"/>
        </w:rPr>
        <w:tab/>
        <w:t xml:space="preserve">________________ </w:t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b/>
          <w:spacing w:val="-4"/>
          <w:sz w:val="26"/>
          <w:szCs w:val="26"/>
          <w:lang w:val="uk-UA"/>
        </w:rPr>
        <w:t>___________________</w:t>
      </w:r>
    </w:p>
    <w:p w14:paraId="6349F88C" w14:textId="56C57A3B" w:rsidR="00EA47E3" w:rsidRPr="00290B34" w:rsidRDefault="00E34CA9" w:rsidP="00EA47E3">
      <w:pPr>
        <w:pStyle w:val="ae"/>
        <w:spacing w:before="0" w:beforeAutospacing="0" w:after="0" w:afterAutospacing="0"/>
        <w:ind w:left="1416" w:firstLine="708"/>
        <w:jc w:val="both"/>
        <w:rPr>
          <w:i/>
          <w:spacing w:val="-4"/>
          <w:sz w:val="26"/>
          <w:szCs w:val="26"/>
          <w:lang w:val="uk-UA"/>
        </w:rPr>
      </w:pPr>
      <w:r>
        <w:rPr>
          <w:i/>
          <w:spacing w:val="-4"/>
          <w:sz w:val="26"/>
          <w:szCs w:val="26"/>
          <w:lang w:val="uk-UA"/>
        </w:rPr>
        <w:t>(</w:t>
      </w:r>
      <w:r w:rsidR="00EA47E3" w:rsidRPr="00290B34">
        <w:rPr>
          <w:i/>
          <w:spacing w:val="-4"/>
          <w:sz w:val="26"/>
          <w:szCs w:val="26"/>
          <w:lang w:val="uk-UA"/>
        </w:rPr>
        <w:t xml:space="preserve">підпис)                                      </w:t>
      </w:r>
      <w:r w:rsidR="00EA47E3" w:rsidRPr="00290B34">
        <w:rPr>
          <w:i/>
          <w:spacing w:val="-4"/>
          <w:sz w:val="26"/>
          <w:szCs w:val="26"/>
          <w:lang w:val="uk-UA"/>
        </w:rPr>
        <w:tab/>
      </w:r>
      <w:r w:rsidR="00EA47E3" w:rsidRPr="00290B34">
        <w:rPr>
          <w:i/>
          <w:spacing w:val="-4"/>
          <w:sz w:val="26"/>
          <w:szCs w:val="26"/>
          <w:lang w:val="uk-UA"/>
        </w:rPr>
        <w:tab/>
        <w:t xml:space="preserve">(ПІБ) </w:t>
      </w:r>
    </w:p>
    <w:p w14:paraId="1A0347EE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М.П.</w:t>
      </w:r>
    </w:p>
    <w:p w14:paraId="0AEB226C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i/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Дата_</w:t>
      </w:r>
      <w:r w:rsidRPr="00290B34">
        <w:rPr>
          <w:i/>
          <w:spacing w:val="-4"/>
          <w:sz w:val="26"/>
          <w:szCs w:val="26"/>
          <w:lang w:val="uk-UA"/>
        </w:rPr>
        <w:t>_________</w:t>
      </w:r>
    </w:p>
    <w:p w14:paraId="79943C1C" w14:textId="77777777" w:rsidR="00EA47E3" w:rsidRPr="00E34CA9" w:rsidRDefault="00EA47E3" w:rsidP="00EA47E3">
      <w:pPr>
        <w:pStyle w:val="ae"/>
        <w:spacing w:before="0" w:beforeAutospacing="0" w:after="0" w:afterAutospacing="0"/>
        <w:jc w:val="both"/>
        <w:rPr>
          <w:i/>
          <w:spacing w:val="-4"/>
          <w:sz w:val="16"/>
          <w:szCs w:val="16"/>
          <w:lang w:val="uk-UA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290B34" w14:paraId="175D8891" w14:textId="77777777" w:rsidTr="00740E9B">
        <w:tc>
          <w:tcPr>
            <w:tcW w:w="4672" w:type="dxa"/>
          </w:tcPr>
          <w:p w14:paraId="39FA49EF" w14:textId="77777777" w:rsidR="00290B34" w:rsidRPr="00A145F5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/>
                <w:bCs/>
                <w:iCs/>
                <w:lang w:val="uk-UA"/>
              </w:rPr>
            </w:pPr>
            <w:r w:rsidRPr="00A145F5">
              <w:rPr>
                <w:b/>
                <w:bCs/>
                <w:iCs/>
                <w:lang w:val="uk-UA"/>
              </w:rPr>
              <w:t>Контактні дані</w:t>
            </w:r>
          </w:p>
          <w:p w14:paraId="51F3337C" w14:textId="77777777" w:rsidR="00290B34" w:rsidRPr="00421EAC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i/>
                <w:lang w:val="uk-UA"/>
              </w:rPr>
            </w:pPr>
            <w:proofErr w:type="spellStart"/>
            <w:r w:rsidRPr="00421EAC">
              <w:rPr>
                <w:i/>
                <w:lang w:val="uk-UA"/>
              </w:rPr>
              <w:t>тел</w:t>
            </w:r>
            <w:proofErr w:type="spellEnd"/>
            <w:r w:rsidRPr="00421EAC">
              <w:rPr>
                <w:i/>
                <w:lang w:val="uk-UA"/>
              </w:rPr>
              <w:t>. роб.: _________________________</w:t>
            </w:r>
          </w:p>
          <w:p w14:paraId="7A0AF7D5" w14:textId="77777777" w:rsidR="00290B34" w:rsidRPr="00421EAC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i/>
                <w:lang w:val="uk-UA"/>
              </w:rPr>
            </w:pPr>
            <w:proofErr w:type="spellStart"/>
            <w:r w:rsidRPr="00421EAC">
              <w:rPr>
                <w:i/>
                <w:lang w:val="uk-UA"/>
              </w:rPr>
              <w:t>тел</w:t>
            </w:r>
            <w:proofErr w:type="spellEnd"/>
            <w:r w:rsidRPr="00421EAC">
              <w:rPr>
                <w:i/>
                <w:lang w:val="uk-UA"/>
              </w:rPr>
              <w:t>. </w:t>
            </w:r>
            <w:proofErr w:type="spellStart"/>
            <w:r w:rsidRPr="00421EAC">
              <w:rPr>
                <w:i/>
                <w:lang w:val="uk-UA"/>
              </w:rPr>
              <w:t>моб</w:t>
            </w:r>
            <w:proofErr w:type="spellEnd"/>
            <w:r w:rsidRPr="00421EAC">
              <w:rPr>
                <w:i/>
                <w:lang w:val="uk-UA"/>
              </w:rPr>
              <w:t>.:_________________________</w:t>
            </w:r>
          </w:p>
          <w:p w14:paraId="11D293C7" w14:textId="77777777" w:rsidR="00290B34" w:rsidRPr="00421EAC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i/>
                <w:lang w:val="uk-UA"/>
              </w:rPr>
            </w:pPr>
            <w:r w:rsidRPr="00421EAC">
              <w:rPr>
                <w:i/>
                <w:lang w:val="uk-UA"/>
              </w:rPr>
              <w:t xml:space="preserve">факс:_____________________________  </w:t>
            </w:r>
          </w:p>
          <w:p w14:paraId="567BF443" w14:textId="77777777" w:rsidR="00290B34" w:rsidRPr="00421EAC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i/>
                <w:lang w:val="uk-UA"/>
              </w:rPr>
            </w:pPr>
            <w:r w:rsidRPr="00421EAC">
              <w:rPr>
                <w:i/>
                <w:lang w:val="uk-UA"/>
              </w:rPr>
              <w:t>e-</w:t>
            </w:r>
            <w:proofErr w:type="spellStart"/>
            <w:r w:rsidRPr="00421EAC">
              <w:rPr>
                <w:i/>
                <w:lang w:val="uk-UA"/>
              </w:rPr>
              <w:t>mail</w:t>
            </w:r>
            <w:proofErr w:type="spellEnd"/>
            <w:r w:rsidRPr="00421EAC">
              <w:rPr>
                <w:i/>
                <w:lang w:val="uk-UA"/>
              </w:rPr>
              <w:t>: ____________________________</w:t>
            </w:r>
          </w:p>
          <w:p w14:paraId="6C56864E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/>
                <w:lang w:val="uk-UA"/>
              </w:rPr>
            </w:pPr>
          </w:p>
        </w:tc>
        <w:tc>
          <w:tcPr>
            <w:tcW w:w="4673" w:type="dxa"/>
          </w:tcPr>
          <w:p w14:paraId="4E6B419E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Поштова адреса</w:t>
            </w:r>
          </w:p>
          <w:p w14:paraId="03C117CE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  <w:r w:rsidRPr="00091D8E">
              <w:rPr>
                <w:bCs/>
                <w:i/>
                <w:iCs/>
                <w:lang w:val="uk-UA"/>
              </w:rPr>
              <w:t xml:space="preserve">вул. </w:t>
            </w:r>
            <w:r>
              <w:rPr>
                <w:bCs/>
                <w:i/>
                <w:iCs/>
                <w:lang w:val="uk-UA"/>
              </w:rPr>
              <w:t>_______________________________</w:t>
            </w:r>
          </w:p>
          <w:p w14:paraId="21BADF4D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  <w:r>
              <w:rPr>
                <w:bCs/>
                <w:i/>
                <w:iCs/>
                <w:lang w:val="uk-UA"/>
              </w:rPr>
              <w:t>місто/село_________________________</w:t>
            </w:r>
          </w:p>
          <w:p w14:paraId="19155FEC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  <w:r>
              <w:rPr>
                <w:bCs/>
                <w:i/>
                <w:iCs/>
                <w:lang w:val="uk-UA"/>
              </w:rPr>
              <w:t>район_____________________________</w:t>
            </w:r>
          </w:p>
          <w:p w14:paraId="640D9721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  <w:r>
              <w:rPr>
                <w:bCs/>
                <w:i/>
                <w:iCs/>
                <w:lang w:val="uk-UA"/>
              </w:rPr>
              <w:t>область___________________________</w:t>
            </w:r>
          </w:p>
          <w:p w14:paraId="786BC83E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  <w:r>
              <w:rPr>
                <w:bCs/>
                <w:i/>
                <w:iCs/>
                <w:lang w:val="uk-UA"/>
              </w:rPr>
              <w:t>індекс_____________________________</w:t>
            </w:r>
          </w:p>
          <w:p w14:paraId="59EDEB02" w14:textId="77777777" w:rsidR="00290B34" w:rsidRPr="00091D8E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</w:p>
        </w:tc>
      </w:tr>
    </w:tbl>
    <w:p w14:paraId="43CD6364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i/>
          <w:spacing w:val="-4"/>
          <w:sz w:val="26"/>
          <w:szCs w:val="26"/>
          <w:lang w:val="uk-UA"/>
        </w:rPr>
      </w:pPr>
      <w:r w:rsidRPr="00290B34">
        <w:rPr>
          <w:i/>
          <w:spacing w:val="-4"/>
          <w:sz w:val="26"/>
          <w:szCs w:val="26"/>
          <w:lang w:val="uk-UA"/>
        </w:rPr>
        <w:t>Заповнює організатор конкурсу:</w:t>
      </w:r>
    </w:p>
    <w:p w14:paraId="53532503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 xml:space="preserve">Заяву отримав </w:t>
      </w:r>
      <w:r w:rsidRPr="00290B34">
        <w:rPr>
          <w:spacing w:val="-4"/>
          <w:sz w:val="26"/>
          <w:szCs w:val="26"/>
          <w:lang w:val="uk-UA"/>
        </w:rPr>
        <w:tab/>
        <w:t>___________________</w:t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  <w:t>___________________</w:t>
      </w:r>
    </w:p>
    <w:p w14:paraId="37BFD6F5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i/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  <w:t xml:space="preserve">   </w:t>
      </w:r>
      <w:r w:rsidRPr="00290B34">
        <w:rPr>
          <w:spacing w:val="-4"/>
          <w:sz w:val="26"/>
          <w:szCs w:val="26"/>
          <w:lang w:val="uk-UA"/>
        </w:rPr>
        <w:tab/>
        <w:t xml:space="preserve">  </w:t>
      </w:r>
      <w:r w:rsidRPr="00290B34">
        <w:rPr>
          <w:i/>
          <w:spacing w:val="-4"/>
          <w:sz w:val="26"/>
          <w:szCs w:val="26"/>
          <w:lang w:val="uk-UA"/>
        </w:rPr>
        <w:t xml:space="preserve">(підпис)                                   </w:t>
      </w:r>
      <w:r w:rsidRPr="00290B34">
        <w:rPr>
          <w:i/>
          <w:spacing w:val="-4"/>
          <w:sz w:val="26"/>
          <w:szCs w:val="26"/>
          <w:lang w:val="uk-UA"/>
        </w:rPr>
        <w:tab/>
        <w:t xml:space="preserve">(ПІБ) </w:t>
      </w:r>
    </w:p>
    <w:p w14:paraId="55A639F0" w14:textId="77777777" w:rsidR="00EA47E3" w:rsidRPr="00290B34" w:rsidRDefault="00EA47E3" w:rsidP="00EA47E3">
      <w:pPr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 xml:space="preserve">Реєстраційний номер у журналі </w:t>
      </w:r>
      <w:r w:rsidRPr="00290B34">
        <w:rPr>
          <w:spacing w:val="-4"/>
          <w:sz w:val="26"/>
          <w:szCs w:val="26"/>
        </w:rPr>
        <w:tab/>
        <w:t>________ від ____________ 20__ року</w:t>
      </w:r>
    </w:p>
    <w:bookmarkEnd w:id="0"/>
    <w:p w14:paraId="3D1C7A18" w14:textId="75082A37" w:rsidR="00290B34" w:rsidRDefault="006C1DBC" w:rsidP="006C1DBC">
      <w:pPr>
        <w:tabs>
          <w:tab w:val="left" w:pos="1933"/>
        </w:tabs>
        <w:rPr>
          <w:spacing w:val="-4"/>
          <w:sz w:val="26"/>
          <w:szCs w:val="26"/>
          <w:lang w:eastAsia="ru-RU"/>
        </w:rPr>
      </w:pPr>
      <w:r>
        <w:rPr>
          <w:spacing w:val="-4"/>
          <w:sz w:val="26"/>
          <w:szCs w:val="26"/>
          <w:lang w:eastAsia="ru-RU"/>
        </w:rPr>
        <w:tab/>
      </w:r>
    </w:p>
    <w:p w14:paraId="66814A1F" w14:textId="77777777" w:rsidR="00290B34" w:rsidRDefault="00290B34" w:rsidP="00EA47E3">
      <w:pPr>
        <w:jc w:val="right"/>
        <w:rPr>
          <w:spacing w:val="-4"/>
          <w:sz w:val="26"/>
          <w:szCs w:val="26"/>
          <w:lang w:eastAsia="ru-RU"/>
        </w:rPr>
      </w:pPr>
    </w:p>
    <w:p w14:paraId="2A52148D" w14:textId="574981E5" w:rsidR="00EA47E3" w:rsidRPr="00290B34" w:rsidRDefault="00EA47E3" w:rsidP="00EA47E3">
      <w:pPr>
        <w:jc w:val="center"/>
        <w:rPr>
          <w:b/>
          <w:bCs/>
          <w:caps/>
          <w:sz w:val="28"/>
          <w:szCs w:val="28"/>
        </w:rPr>
      </w:pPr>
      <w:bookmarkStart w:id="2" w:name="_Hlk40885482"/>
      <w:r w:rsidRPr="00290B34">
        <w:rPr>
          <w:b/>
          <w:bCs/>
          <w:caps/>
          <w:sz w:val="28"/>
          <w:szCs w:val="28"/>
        </w:rPr>
        <w:t>Опис проєкту</w:t>
      </w:r>
    </w:p>
    <w:p w14:paraId="29EB25D0" w14:textId="77777777" w:rsidR="00EA47E3" w:rsidRPr="00A0535E" w:rsidRDefault="00EA47E3" w:rsidP="00EA47E3">
      <w:pPr>
        <w:jc w:val="center"/>
        <w:rPr>
          <w:sz w:val="28"/>
          <w:szCs w:val="28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122"/>
        <w:gridCol w:w="7223"/>
      </w:tblGrid>
      <w:tr w:rsidR="00290B34" w:rsidRPr="001F6CEC" w14:paraId="3C57E471" w14:textId="77777777" w:rsidTr="00740E9B">
        <w:tc>
          <w:tcPr>
            <w:tcW w:w="2122" w:type="dxa"/>
          </w:tcPr>
          <w:p w14:paraId="64CA5A61" w14:textId="77777777" w:rsidR="00290B34" w:rsidRPr="001F6CEC" w:rsidRDefault="00290B34" w:rsidP="00740E9B">
            <w:pPr>
              <w:jc w:val="center"/>
              <w:rPr>
                <w:b/>
              </w:rPr>
            </w:pPr>
            <w:proofErr w:type="spellStart"/>
            <w:r w:rsidRPr="001F6CEC">
              <w:rPr>
                <w:b/>
              </w:rPr>
              <w:t>Назва</w:t>
            </w:r>
            <w:proofErr w:type="spellEnd"/>
            <w:r w:rsidRPr="001F6CEC">
              <w:rPr>
                <w:b/>
              </w:rPr>
              <w:t xml:space="preserve"> </w:t>
            </w:r>
            <w:proofErr w:type="spellStart"/>
            <w:r w:rsidRPr="001F6CEC">
              <w:rPr>
                <w:b/>
              </w:rPr>
              <w:t>проєкту</w:t>
            </w:r>
            <w:proofErr w:type="spellEnd"/>
          </w:p>
        </w:tc>
        <w:tc>
          <w:tcPr>
            <w:tcW w:w="7223" w:type="dxa"/>
          </w:tcPr>
          <w:p w14:paraId="41FA397E" w14:textId="77777777" w:rsidR="00290B34" w:rsidRDefault="00290B34" w:rsidP="00740E9B">
            <w:pPr>
              <w:jc w:val="center"/>
              <w:rPr>
                <w:b/>
              </w:rPr>
            </w:pPr>
          </w:p>
          <w:p w14:paraId="377C7316" w14:textId="77777777" w:rsidR="00290B34" w:rsidRPr="001F6CEC" w:rsidRDefault="00290B34" w:rsidP="00740E9B">
            <w:pPr>
              <w:jc w:val="center"/>
              <w:rPr>
                <w:b/>
              </w:rPr>
            </w:pPr>
          </w:p>
        </w:tc>
      </w:tr>
      <w:tr w:rsidR="00290B34" w:rsidRPr="001F6CEC" w14:paraId="5B282243" w14:textId="77777777" w:rsidTr="00740E9B">
        <w:tc>
          <w:tcPr>
            <w:tcW w:w="2122" w:type="dxa"/>
          </w:tcPr>
          <w:p w14:paraId="12E3878A" w14:textId="77777777" w:rsidR="00290B34" w:rsidRPr="001F6CEC" w:rsidRDefault="00290B34" w:rsidP="00740E9B">
            <w:pPr>
              <w:jc w:val="center"/>
              <w:rPr>
                <w:b/>
              </w:rPr>
            </w:pPr>
            <w:proofErr w:type="spellStart"/>
            <w:r w:rsidRPr="001F6CEC">
              <w:rPr>
                <w:b/>
              </w:rPr>
              <w:t>Заявник</w:t>
            </w:r>
            <w:proofErr w:type="spellEnd"/>
          </w:p>
        </w:tc>
        <w:tc>
          <w:tcPr>
            <w:tcW w:w="7223" w:type="dxa"/>
          </w:tcPr>
          <w:p w14:paraId="3DD36D5C" w14:textId="77777777" w:rsidR="00290B34" w:rsidRDefault="00290B34" w:rsidP="00740E9B">
            <w:pPr>
              <w:jc w:val="center"/>
              <w:rPr>
                <w:b/>
              </w:rPr>
            </w:pPr>
          </w:p>
          <w:p w14:paraId="73172D0C" w14:textId="77777777" w:rsidR="00290B34" w:rsidRPr="001F6CEC" w:rsidRDefault="00290B34" w:rsidP="00740E9B">
            <w:pPr>
              <w:jc w:val="center"/>
              <w:rPr>
                <w:b/>
              </w:rPr>
            </w:pPr>
          </w:p>
        </w:tc>
      </w:tr>
      <w:tr w:rsidR="00290B34" w:rsidRPr="001F6CEC" w14:paraId="6A0CB2AC" w14:textId="77777777" w:rsidTr="00740E9B">
        <w:tc>
          <w:tcPr>
            <w:tcW w:w="2122" w:type="dxa"/>
          </w:tcPr>
          <w:p w14:paraId="2DB75CC0" w14:textId="77777777" w:rsidR="00290B34" w:rsidRPr="001F6CEC" w:rsidRDefault="00290B34" w:rsidP="00740E9B">
            <w:pPr>
              <w:jc w:val="center"/>
              <w:rPr>
                <w:b/>
              </w:rPr>
            </w:pPr>
            <w:proofErr w:type="spellStart"/>
            <w:r w:rsidRPr="001F6CEC">
              <w:rPr>
                <w:b/>
              </w:rPr>
              <w:t>Партнер</w:t>
            </w:r>
            <w:proofErr w:type="spellEnd"/>
            <w:r w:rsidRPr="001F6CEC">
              <w:rPr>
                <w:b/>
              </w:rPr>
              <w:t>(-и)</w:t>
            </w:r>
          </w:p>
          <w:p w14:paraId="6E6E079E" w14:textId="6652DE79" w:rsidR="00290B34" w:rsidRPr="001F6CEC" w:rsidRDefault="00290B34" w:rsidP="00740E9B">
            <w:pPr>
              <w:jc w:val="center"/>
              <w:rPr>
                <w:bCs/>
                <w:i/>
                <w:iCs/>
              </w:rPr>
            </w:pPr>
          </w:p>
        </w:tc>
        <w:tc>
          <w:tcPr>
            <w:tcW w:w="7223" w:type="dxa"/>
          </w:tcPr>
          <w:p w14:paraId="0E271863" w14:textId="77777777" w:rsidR="00290B34" w:rsidRDefault="00290B34" w:rsidP="00740E9B">
            <w:pPr>
              <w:jc w:val="center"/>
              <w:rPr>
                <w:b/>
              </w:rPr>
            </w:pPr>
          </w:p>
          <w:p w14:paraId="0CDF354E" w14:textId="77777777" w:rsidR="00290B34" w:rsidRPr="001F6CEC" w:rsidRDefault="00290B34" w:rsidP="00740E9B">
            <w:pPr>
              <w:jc w:val="center"/>
              <w:rPr>
                <w:b/>
              </w:rPr>
            </w:pPr>
          </w:p>
        </w:tc>
      </w:tr>
    </w:tbl>
    <w:p w14:paraId="18E07E23" w14:textId="77777777" w:rsidR="00290B34" w:rsidRDefault="00290B34" w:rsidP="00EA47E3">
      <w:pPr>
        <w:jc w:val="both"/>
        <w:rPr>
          <w:sz w:val="28"/>
          <w:szCs w:val="28"/>
        </w:rPr>
      </w:pPr>
    </w:p>
    <w:p w14:paraId="3D166611" w14:textId="7753BFAE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>1</w:t>
      </w:r>
      <w:r w:rsidRPr="00290B34">
        <w:rPr>
          <w:b/>
          <w:bCs/>
          <w:i/>
          <w:sz w:val="28"/>
          <w:szCs w:val="28"/>
        </w:rPr>
        <w:t xml:space="preserve">. </w:t>
      </w:r>
      <w:r w:rsidRPr="00290B34">
        <w:rPr>
          <w:b/>
          <w:bCs/>
          <w:sz w:val="28"/>
          <w:szCs w:val="28"/>
        </w:rPr>
        <w:t>Постановка проблеми.</w:t>
      </w:r>
    </w:p>
    <w:p w14:paraId="1F567B49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Коротко охарактеризуйте основні проблеми, </w:t>
      </w:r>
      <w:r w:rsidRPr="00A0535E">
        <w:rPr>
          <w:i/>
          <w:sz w:val="28"/>
          <w:szCs w:val="28"/>
          <w:highlight w:val="white"/>
        </w:rPr>
        <w:t xml:space="preserve">на вирішення яких спрямований ваш </w:t>
      </w:r>
      <w:proofErr w:type="spellStart"/>
      <w:r w:rsidRPr="00A0535E">
        <w:rPr>
          <w:i/>
          <w:sz w:val="28"/>
          <w:szCs w:val="28"/>
          <w:highlight w:val="white"/>
        </w:rPr>
        <w:t>про</w:t>
      </w:r>
      <w:r>
        <w:rPr>
          <w:i/>
          <w:sz w:val="28"/>
          <w:szCs w:val="28"/>
          <w:highlight w:val="white"/>
        </w:rPr>
        <w:t>є</w:t>
      </w:r>
      <w:r w:rsidRPr="00A0535E">
        <w:rPr>
          <w:i/>
          <w:sz w:val="28"/>
          <w:szCs w:val="28"/>
          <w:highlight w:val="white"/>
        </w:rPr>
        <w:t>кт</w:t>
      </w:r>
      <w:proofErr w:type="spellEnd"/>
      <w:r w:rsidRPr="00A0535E">
        <w:rPr>
          <w:i/>
          <w:sz w:val="28"/>
          <w:szCs w:val="28"/>
          <w:highlight w:val="white"/>
        </w:rPr>
        <w:t>.</w:t>
      </w:r>
    </w:p>
    <w:p w14:paraId="53C46294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1 сторінки.</w:t>
      </w:r>
    </w:p>
    <w:p w14:paraId="3006B769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0CB7035A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 xml:space="preserve">2. Мета та завдання </w:t>
      </w:r>
      <w:proofErr w:type="spellStart"/>
      <w:r w:rsidRPr="00290B34">
        <w:rPr>
          <w:b/>
          <w:bCs/>
          <w:sz w:val="28"/>
          <w:szCs w:val="28"/>
        </w:rPr>
        <w:t>проєкту</w:t>
      </w:r>
      <w:proofErr w:type="spellEnd"/>
      <w:r w:rsidRPr="00290B34">
        <w:rPr>
          <w:b/>
          <w:bCs/>
          <w:sz w:val="28"/>
          <w:szCs w:val="28"/>
        </w:rPr>
        <w:t>.</w:t>
      </w:r>
    </w:p>
    <w:p w14:paraId="64083CC1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Чітко сформулюйте мету і завдання вашого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</w:t>
      </w:r>
      <w:r>
        <w:rPr>
          <w:i/>
          <w:sz w:val="28"/>
          <w:szCs w:val="28"/>
        </w:rPr>
        <w:t>у</w:t>
      </w:r>
      <w:proofErr w:type="spellEnd"/>
      <w:r>
        <w:rPr>
          <w:i/>
          <w:sz w:val="28"/>
          <w:szCs w:val="28"/>
        </w:rPr>
        <w:t>.</w:t>
      </w:r>
    </w:p>
    <w:p w14:paraId="2B0FA6A2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1 сторінки. Формулювання мети – 1 речення, кількість завдань – не більше 3.</w:t>
      </w:r>
    </w:p>
    <w:p w14:paraId="12786B9F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30C57347" w14:textId="77777777" w:rsidR="00EA47E3" w:rsidRPr="00290B34" w:rsidRDefault="00EA47E3" w:rsidP="00EA47E3">
      <w:pPr>
        <w:jc w:val="both"/>
        <w:rPr>
          <w:b/>
          <w:bCs/>
          <w:i/>
          <w:sz w:val="28"/>
          <w:szCs w:val="28"/>
        </w:rPr>
      </w:pPr>
      <w:r w:rsidRPr="00290B34">
        <w:rPr>
          <w:b/>
          <w:bCs/>
          <w:sz w:val="28"/>
          <w:szCs w:val="28"/>
        </w:rPr>
        <w:t xml:space="preserve">3. Цільова група </w:t>
      </w:r>
      <w:proofErr w:type="spellStart"/>
      <w:r w:rsidRPr="00290B34">
        <w:rPr>
          <w:b/>
          <w:bCs/>
          <w:sz w:val="28"/>
          <w:szCs w:val="28"/>
        </w:rPr>
        <w:t>проєкту</w:t>
      </w:r>
      <w:proofErr w:type="spellEnd"/>
      <w:r w:rsidRPr="00290B34">
        <w:rPr>
          <w:b/>
          <w:bCs/>
          <w:sz w:val="28"/>
          <w:szCs w:val="28"/>
        </w:rPr>
        <w:t>.</w:t>
      </w:r>
    </w:p>
    <w:p w14:paraId="21E42D55" w14:textId="77777777" w:rsidR="00EA47E3" w:rsidRDefault="00EA47E3" w:rsidP="00EA47E3">
      <w:pPr>
        <w:jc w:val="both"/>
        <w:rPr>
          <w:b/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Вкажіть, які групи осіб отримають користь від реалізації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 xml:space="preserve"> безпосередньо та опосередковано, а також їх </w:t>
      </w:r>
      <w:r w:rsidRPr="00586204">
        <w:rPr>
          <w:b/>
          <w:i/>
          <w:sz w:val="28"/>
          <w:szCs w:val="28"/>
        </w:rPr>
        <w:t>кількість.</w:t>
      </w:r>
    </w:p>
    <w:p w14:paraId="49ABD4BE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1 сторінки.</w:t>
      </w:r>
    </w:p>
    <w:p w14:paraId="600D6612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7D11B3B3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 xml:space="preserve">4. Опис діяльності за </w:t>
      </w:r>
      <w:proofErr w:type="spellStart"/>
      <w:r w:rsidRPr="00290B34">
        <w:rPr>
          <w:b/>
          <w:bCs/>
          <w:sz w:val="28"/>
          <w:szCs w:val="28"/>
        </w:rPr>
        <w:t>проєктом</w:t>
      </w:r>
      <w:proofErr w:type="spellEnd"/>
      <w:r w:rsidRPr="00290B34">
        <w:rPr>
          <w:b/>
          <w:bCs/>
          <w:sz w:val="28"/>
          <w:szCs w:val="28"/>
        </w:rPr>
        <w:t>.</w:t>
      </w:r>
    </w:p>
    <w:p w14:paraId="2B27E133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Опишіть основні види діяльності, завдяки яким </w:t>
      </w:r>
      <w:proofErr w:type="spellStart"/>
      <w:r w:rsidRPr="00A0535E">
        <w:rPr>
          <w:i/>
          <w:sz w:val="28"/>
          <w:szCs w:val="28"/>
        </w:rPr>
        <w:t>досягатимуться</w:t>
      </w:r>
      <w:proofErr w:type="spellEnd"/>
      <w:r w:rsidRPr="00A0535E">
        <w:rPr>
          <w:i/>
          <w:sz w:val="28"/>
          <w:szCs w:val="28"/>
        </w:rPr>
        <w:t xml:space="preserve"> мета і завдання вашого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>.</w:t>
      </w:r>
    </w:p>
    <w:p w14:paraId="33F72F14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3 сторінки.</w:t>
      </w:r>
    </w:p>
    <w:p w14:paraId="2CD5EC08" w14:textId="77777777" w:rsidR="00EA47E3" w:rsidRDefault="00EA47E3" w:rsidP="00EA47E3">
      <w:pPr>
        <w:jc w:val="both"/>
        <w:rPr>
          <w:i/>
          <w:sz w:val="28"/>
          <w:szCs w:val="28"/>
        </w:rPr>
      </w:pPr>
    </w:p>
    <w:p w14:paraId="25CCB99D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 xml:space="preserve">5. Географія </w:t>
      </w:r>
      <w:proofErr w:type="spellStart"/>
      <w:r w:rsidRPr="00290B34">
        <w:rPr>
          <w:b/>
          <w:bCs/>
          <w:sz w:val="28"/>
          <w:szCs w:val="28"/>
        </w:rPr>
        <w:t>проєкту</w:t>
      </w:r>
      <w:proofErr w:type="spellEnd"/>
      <w:r w:rsidRPr="00290B34">
        <w:rPr>
          <w:b/>
          <w:bCs/>
          <w:sz w:val="28"/>
          <w:szCs w:val="28"/>
        </w:rPr>
        <w:t>.</w:t>
      </w:r>
    </w:p>
    <w:p w14:paraId="39F9732F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Вкажіть, на яку територію поширюватиметься діяльність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>.</w:t>
      </w:r>
    </w:p>
    <w:p w14:paraId="31C49FED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не більше 0,5 сторінки.</w:t>
      </w:r>
    </w:p>
    <w:p w14:paraId="5F38165F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05BF1B19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>6. Очікувані результати.</w:t>
      </w:r>
    </w:p>
    <w:p w14:paraId="0F7F46BB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Опишіть очікувані </w:t>
      </w:r>
      <w:r w:rsidRPr="00586204">
        <w:rPr>
          <w:b/>
          <w:i/>
          <w:sz w:val="28"/>
          <w:szCs w:val="28"/>
          <w:u w:val="single"/>
        </w:rPr>
        <w:t>якісні й кількісні</w:t>
      </w:r>
      <w:r w:rsidRPr="00A0535E">
        <w:rPr>
          <w:i/>
          <w:sz w:val="28"/>
          <w:szCs w:val="28"/>
        </w:rPr>
        <w:t xml:space="preserve"> результати та користь від реалізації вашого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 xml:space="preserve"> для цільової групи, а також довгостроковий вплив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>.</w:t>
      </w:r>
    </w:p>
    <w:p w14:paraId="20C933B3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2 сторінки.</w:t>
      </w:r>
    </w:p>
    <w:p w14:paraId="61D1239B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2F4FD963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>7. Життєздатність та самофінансування.</w:t>
      </w:r>
    </w:p>
    <w:p w14:paraId="255369E8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Поясніть, якою мірою проект пов’язаний з довгостроковими завданнями вашої організації. Чи заплановано залучення додаткового фінансування та інших ресурсів для реалізації проекту? Чи  плануєте ви продовжувати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</w:t>
      </w:r>
      <w:proofErr w:type="spellEnd"/>
      <w:r w:rsidRPr="00A0535E">
        <w:rPr>
          <w:i/>
          <w:sz w:val="28"/>
          <w:szCs w:val="28"/>
        </w:rPr>
        <w:t xml:space="preserve"> після </w:t>
      </w:r>
      <w:r w:rsidRPr="00A0535E">
        <w:rPr>
          <w:i/>
          <w:sz w:val="28"/>
          <w:szCs w:val="28"/>
        </w:rPr>
        <w:lastRenderedPageBreak/>
        <w:t>закінчення фінансування? Яким чином ви плануєте отримувати необхідні ресурси?</w:t>
      </w:r>
    </w:p>
    <w:p w14:paraId="0C12B2F0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1 сторінки.</w:t>
      </w:r>
    </w:p>
    <w:p w14:paraId="446769DE" w14:textId="7708C10C" w:rsidR="00EA47E3" w:rsidRDefault="00EA47E3" w:rsidP="00EA47E3">
      <w:pPr>
        <w:jc w:val="both"/>
        <w:rPr>
          <w:i/>
          <w:sz w:val="28"/>
          <w:szCs w:val="28"/>
        </w:rPr>
      </w:pPr>
    </w:p>
    <w:p w14:paraId="4E554AD4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>8.Партнери.</w:t>
      </w:r>
    </w:p>
    <w:p w14:paraId="39249769" w14:textId="6317D0B1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>Вкажіть назви організацій</w:t>
      </w:r>
      <w:r>
        <w:rPr>
          <w:i/>
          <w:sz w:val="28"/>
          <w:szCs w:val="28"/>
        </w:rPr>
        <w:t>-</w:t>
      </w:r>
      <w:r w:rsidRPr="00A0535E">
        <w:rPr>
          <w:i/>
          <w:sz w:val="28"/>
          <w:szCs w:val="28"/>
        </w:rPr>
        <w:t>партнерів</w:t>
      </w:r>
      <w:r>
        <w:rPr>
          <w:i/>
          <w:sz w:val="28"/>
          <w:szCs w:val="28"/>
        </w:rPr>
        <w:t xml:space="preserve"> та їх роль у реалізації </w:t>
      </w:r>
      <w:proofErr w:type="spellStart"/>
      <w:r>
        <w:rPr>
          <w:i/>
          <w:sz w:val="28"/>
          <w:szCs w:val="28"/>
        </w:rPr>
        <w:t>проєкту</w:t>
      </w:r>
      <w:proofErr w:type="spellEnd"/>
      <w:r w:rsidRPr="00A0535E">
        <w:rPr>
          <w:i/>
          <w:sz w:val="28"/>
          <w:szCs w:val="28"/>
        </w:rPr>
        <w:t xml:space="preserve">. </w:t>
      </w:r>
    </w:p>
    <w:p w14:paraId="4BD15C4E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2 сторінки.</w:t>
      </w:r>
    </w:p>
    <w:p w14:paraId="39CEE8EA" w14:textId="77777777" w:rsidR="00EA47E3" w:rsidRPr="005763F8" w:rsidRDefault="00EA47E3" w:rsidP="00EA47E3">
      <w:pPr>
        <w:jc w:val="both"/>
        <w:rPr>
          <w:b/>
          <w:bCs/>
          <w:i/>
          <w:sz w:val="28"/>
          <w:szCs w:val="28"/>
        </w:rPr>
      </w:pPr>
    </w:p>
    <w:p w14:paraId="51CA24E9" w14:textId="312C3C46" w:rsidR="00EA47E3" w:rsidRPr="005763F8" w:rsidRDefault="00EA47E3" w:rsidP="00EA47E3">
      <w:pPr>
        <w:jc w:val="both"/>
        <w:rPr>
          <w:b/>
          <w:bCs/>
          <w:sz w:val="28"/>
          <w:szCs w:val="28"/>
        </w:rPr>
      </w:pPr>
      <w:r w:rsidRPr="005763F8">
        <w:rPr>
          <w:b/>
          <w:bCs/>
          <w:sz w:val="28"/>
          <w:szCs w:val="28"/>
        </w:rPr>
        <w:t>9. Інформаційн</w:t>
      </w:r>
      <w:r w:rsidR="005763F8">
        <w:rPr>
          <w:b/>
          <w:bCs/>
          <w:sz w:val="28"/>
          <w:szCs w:val="28"/>
        </w:rPr>
        <w:t>о-</w:t>
      </w:r>
      <w:proofErr w:type="spellStart"/>
      <w:r w:rsidR="005763F8">
        <w:rPr>
          <w:b/>
          <w:bCs/>
          <w:sz w:val="28"/>
          <w:szCs w:val="28"/>
        </w:rPr>
        <w:t>промоційна</w:t>
      </w:r>
      <w:proofErr w:type="spellEnd"/>
      <w:r w:rsidRPr="005763F8">
        <w:rPr>
          <w:b/>
          <w:bCs/>
          <w:sz w:val="28"/>
          <w:szCs w:val="28"/>
        </w:rPr>
        <w:t xml:space="preserve"> складова </w:t>
      </w:r>
      <w:proofErr w:type="spellStart"/>
      <w:r w:rsidRPr="005763F8">
        <w:rPr>
          <w:b/>
          <w:bCs/>
          <w:sz w:val="28"/>
          <w:szCs w:val="28"/>
        </w:rPr>
        <w:t>проєкту</w:t>
      </w:r>
      <w:proofErr w:type="spellEnd"/>
      <w:r w:rsidRPr="005763F8">
        <w:rPr>
          <w:b/>
          <w:bCs/>
          <w:sz w:val="28"/>
          <w:szCs w:val="28"/>
        </w:rPr>
        <w:t>.</w:t>
      </w:r>
    </w:p>
    <w:p w14:paraId="52F6D88F" w14:textId="2681A379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Деталізуйте, як </w:t>
      </w:r>
      <w:r w:rsidR="006C1DBC">
        <w:rPr>
          <w:i/>
          <w:sz w:val="28"/>
          <w:szCs w:val="28"/>
        </w:rPr>
        <w:t>В</w:t>
      </w:r>
      <w:r w:rsidRPr="00A0535E">
        <w:rPr>
          <w:i/>
          <w:sz w:val="28"/>
          <w:szCs w:val="28"/>
        </w:rPr>
        <w:t xml:space="preserve">и плануєте інформувати громадськість про реалізацію Вашого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>.</w:t>
      </w:r>
    </w:p>
    <w:p w14:paraId="62DEBE96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2 сторінки.</w:t>
      </w:r>
    </w:p>
    <w:p w14:paraId="16427C20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0FA0A63A" w14:textId="77777777" w:rsidR="00EA47E3" w:rsidRPr="005763F8" w:rsidRDefault="00EA47E3" w:rsidP="00EA47E3">
      <w:pPr>
        <w:jc w:val="both"/>
        <w:rPr>
          <w:b/>
          <w:bCs/>
          <w:sz w:val="28"/>
          <w:szCs w:val="28"/>
        </w:rPr>
      </w:pPr>
      <w:r w:rsidRPr="005763F8">
        <w:rPr>
          <w:b/>
          <w:bCs/>
          <w:sz w:val="28"/>
          <w:szCs w:val="28"/>
        </w:rPr>
        <w:t>10. Робочий план.</w:t>
      </w:r>
    </w:p>
    <w:p w14:paraId="2115C74E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Будь ласка, детально опишіть графік виконання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 xml:space="preserve"> за запропонованою схемою:</w:t>
      </w:r>
    </w:p>
    <w:p w14:paraId="5B8BB2B5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 </w:t>
      </w:r>
    </w:p>
    <w:tbl>
      <w:tblPr>
        <w:tblW w:w="9639" w:type="dxa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00"/>
        <w:gridCol w:w="6939"/>
      </w:tblGrid>
      <w:tr w:rsidR="00EA47E3" w:rsidRPr="00A0535E" w14:paraId="416A7035" w14:textId="77777777" w:rsidTr="00740E9B">
        <w:trPr>
          <w:trHeight w:val="460"/>
        </w:trPr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953AC83" w14:textId="77777777" w:rsidR="00EA47E3" w:rsidRPr="00A0535E" w:rsidRDefault="00EA47E3" w:rsidP="00740E9B">
            <w:pPr>
              <w:jc w:val="center"/>
              <w:rPr>
                <w:sz w:val="28"/>
                <w:szCs w:val="28"/>
              </w:rPr>
            </w:pPr>
            <w:r w:rsidRPr="00A0535E">
              <w:rPr>
                <w:sz w:val="28"/>
                <w:szCs w:val="28"/>
              </w:rPr>
              <w:t>Місяці (1, 2, 3, …)</w:t>
            </w:r>
          </w:p>
        </w:tc>
        <w:tc>
          <w:tcPr>
            <w:tcW w:w="6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A0DE080" w14:textId="77777777" w:rsidR="00EA47E3" w:rsidRPr="00A0535E" w:rsidRDefault="00EA47E3" w:rsidP="00740E9B">
            <w:pPr>
              <w:jc w:val="center"/>
              <w:rPr>
                <w:sz w:val="28"/>
                <w:szCs w:val="28"/>
              </w:rPr>
            </w:pPr>
            <w:r w:rsidRPr="00A0535E">
              <w:rPr>
                <w:sz w:val="28"/>
                <w:szCs w:val="28"/>
              </w:rPr>
              <w:t>Заплановані заходи</w:t>
            </w:r>
          </w:p>
        </w:tc>
      </w:tr>
      <w:tr w:rsidR="00EA47E3" w:rsidRPr="00A0535E" w14:paraId="2CC72297" w14:textId="77777777" w:rsidTr="00740E9B">
        <w:trPr>
          <w:trHeight w:val="200"/>
        </w:trPr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B5F75B3" w14:textId="77777777" w:rsidR="00EA47E3" w:rsidRPr="00A0535E" w:rsidRDefault="00EA47E3" w:rsidP="00740E9B">
            <w:pPr>
              <w:rPr>
                <w:sz w:val="28"/>
                <w:szCs w:val="28"/>
              </w:rPr>
            </w:pPr>
          </w:p>
        </w:tc>
        <w:tc>
          <w:tcPr>
            <w:tcW w:w="6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83322B5" w14:textId="77777777" w:rsidR="00EA47E3" w:rsidRPr="00A0535E" w:rsidRDefault="00EA47E3" w:rsidP="00740E9B">
            <w:pPr>
              <w:jc w:val="both"/>
              <w:rPr>
                <w:sz w:val="28"/>
                <w:szCs w:val="28"/>
              </w:rPr>
            </w:pPr>
          </w:p>
        </w:tc>
      </w:tr>
      <w:tr w:rsidR="00EA47E3" w:rsidRPr="00A0535E" w14:paraId="08B3B90A" w14:textId="77777777" w:rsidTr="00740E9B">
        <w:trPr>
          <w:trHeight w:val="200"/>
        </w:trPr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E86D478" w14:textId="77777777" w:rsidR="00EA47E3" w:rsidRPr="00A0535E" w:rsidRDefault="00EA47E3" w:rsidP="00740E9B">
            <w:pPr>
              <w:rPr>
                <w:sz w:val="28"/>
                <w:szCs w:val="28"/>
              </w:rPr>
            </w:pPr>
          </w:p>
        </w:tc>
        <w:tc>
          <w:tcPr>
            <w:tcW w:w="6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591E2B9" w14:textId="77777777" w:rsidR="00EA47E3" w:rsidRPr="00A0535E" w:rsidRDefault="00EA47E3" w:rsidP="00740E9B">
            <w:pPr>
              <w:jc w:val="both"/>
              <w:rPr>
                <w:sz w:val="28"/>
                <w:szCs w:val="28"/>
              </w:rPr>
            </w:pPr>
          </w:p>
        </w:tc>
      </w:tr>
    </w:tbl>
    <w:p w14:paraId="71CE6256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 </w:t>
      </w:r>
    </w:p>
    <w:p w14:paraId="135BAF7D" w14:textId="77777777" w:rsidR="005763F8" w:rsidRPr="00EA47E3" w:rsidRDefault="005763F8" w:rsidP="005763F8">
      <w:pPr>
        <w:rPr>
          <w:b/>
          <w:bCs/>
          <w:sz w:val="28"/>
          <w:szCs w:val="28"/>
        </w:rPr>
      </w:pPr>
      <w:r>
        <w:rPr>
          <w:b/>
          <w:sz w:val="28"/>
          <w:szCs w:val="28"/>
        </w:rPr>
        <w:t xml:space="preserve">11. </w:t>
      </w:r>
      <w:r w:rsidRPr="00EA47E3">
        <w:rPr>
          <w:b/>
          <w:bCs/>
          <w:sz w:val="28"/>
          <w:szCs w:val="28"/>
        </w:rPr>
        <w:t>Досвід діяльності</w:t>
      </w:r>
    </w:p>
    <w:p w14:paraId="3F67F8F8" w14:textId="77777777" w:rsidR="005763F8" w:rsidRPr="00A0535E" w:rsidRDefault="005763F8" w:rsidP="005763F8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 </w:t>
      </w:r>
    </w:p>
    <w:p w14:paraId="12C72288" w14:textId="02423E45" w:rsidR="005763F8" w:rsidRPr="005763F8" w:rsidRDefault="005763F8" w:rsidP="005763F8">
      <w:pPr>
        <w:jc w:val="both"/>
        <w:rPr>
          <w:b/>
          <w:bCs/>
          <w:sz w:val="28"/>
          <w:szCs w:val="28"/>
        </w:rPr>
      </w:pPr>
      <w:r w:rsidRPr="005763F8">
        <w:rPr>
          <w:b/>
          <w:bCs/>
          <w:iCs/>
          <w:sz w:val="28"/>
          <w:szCs w:val="28"/>
        </w:rPr>
        <w:t>11.1.</w:t>
      </w:r>
      <w:r w:rsidRPr="005763F8">
        <w:rPr>
          <w:b/>
          <w:bCs/>
          <w:sz w:val="28"/>
          <w:szCs w:val="28"/>
        </w:rPr>
        <w:t xml:space="preserve">   Стислий опис організації.</w:t>
      </w:r>
    </w:p>
    <w:p w14:paraId="7C84661D" w14:textId="77777777" w:rsidR="005763F8" w:rsidRDefault="005763F8" w:rsidP="005763F8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>Коротко опишіть Вашу організацію, вказавши ціль та мету, а також, як давно вона  існує і коли офіційно зареєстрована. Охарактеризуйте основні напрями діяльності, за якими працює Ваша організація.</w:t>
      </w:r>
    </w:p>
    <w:p w14:paraId="7E4E54E7" w14:textId="77777777" w:rsidR="005763F8" w:rsidRPr="00A0535E" w:rsidRDefault="005763F8" w:rsidP="005763F8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2 сторінок.</w:t>
      </w:r>
    </w:p>
    <w:p w14:paraId="1E1C1130" w14:textId="77777777" w:rsidR="005763F8" w:rsidRPr="00A0535E" w:rsidRDefault="005763F8" w:rsidP="005763F8">
      <w:pPr>
        <w:rPr>
          <w:sz w:val="28"/>
          <w:szCs w:val="28"/>
        </w:rPr>
      </w:pPr>
    </w:p>
    <w:p w14:paraId="35CC2E3D" w14:textId="104AF58C" w:rsidR="005763F8" w:rsidRPr="005763F8" w:rsidRDefault="005763F8" w:rsidP="005763F8">
      <w:pPr>
        <w:jc w:val="both"/>
        <w:rPr>
          <w:b/>
          <w:bCs/>
          <w:sz w:val="28"/>
          <w:szCs w:val="28"/>
        </w:rPr>
      </w:pPr>
      <w:r w:rsidRPr="005763F8">
        <w:rPr>
          <w:b/>
          <w:bCs/>
          <w:sz w:val="28"/>
          <w:szCs w:val="28"/>
        </w:rPr>
        <w:t>11.2.  Попередній досвід Вашої організації.</w:t>
      </w:r>
    </w:p>
    <w:p w14:paraId="75169ECB" w14:textId="77777777" w:rsidR="005763F8" w:rsidRDefault="005763F8" w:rsidP="005763F8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Опишіть конкретні справи і/або наведіть конкретні приклади діяльності та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и</w:t>
      </w:r>
      <w:proofErr w:type="spellEnd"/>
      <w:r w:rsidRPr="00A0535E">
        <w:rPr>
          <w:i/>
          <w:sz w:val="28"/>
          <w:szCs w:val="28"/>
        </w:rPr>
        <w:t xml:space="preserve">, що були вами реалізовані. У разі виконання спільних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ів</w:t>
      </w:r>
      <w:proofErr w:type="spellEnd"/>
      <w:r w:rsidRPr="00A0535E">
        <w:rPr>
          <w:i/>
          <w:sz w:val="28"/>
          <w:szCs w:val="28"/>
        </w:rPr>
        <w:t>, вкажіть організації, які брали в них участь.</w:t>
      </w:r>
    </w:p>
    <w:p w14:paraId="7FD6BA44" w14:textId="77777777" w:rsidR="005763F8" w:rsidRPr="00A0535E" w:rsidRDefault="005763F8" w:rsidP="005763F8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2 сторінок.</w:t>
      </w:r>
    </w:p>
    <w:p w14:paraId="6BB4D1E4" w14:textId="77777777" w:rsidR="005763F8" w:rsidRPr="00A0535E" w:rsidRDefault="005763F8" w:rsidP="005763F8">
      <w:pPr>
        <w:jc w:val="both"/>
        <w:rPr>
          <w:sz w:val="28"/>
          <w:szCs w:val="28"/>
        </w:rPr>
      </w:pPr>
    </w:p>
    <w:p w14:paraId="12E4F62A" w14:textId="12AD5F40" w:rsidR="005763F8" w:rsidRPr="005763F8" w:rsidRDefault="005763F8" w:rsidP="005763F8">
      <w:pPr>
        <w:jc w:val="both"/>
        <w:rPr>
          <w:b/>
          <w:bCs/>
          <w:sz w:val="28"/>
          <w:szCs w:val="28"/>
        </w:rPr>
      </w:pPr>
      <w:r w:rsidRPr="005763F8">
        <w:rPr>
          <w:b/>
          <w:bCs/>
          <w:sz w:val="28"/>
          <w:szCs w:val="28"/>
        </w:rPr>
        <w:t xml:space="preserve">11.3.  Попередній досвід співпраці з партнером </w:t>
      </w:r>
      <w:proofErr w:type="spellStart"/>
      <w:r w:rsidRPr="005763F8">
        <w:rPr>
          <w:b/>
          <w:bCs/>
          <w:sz w:val="28"/>
          <w:szCs w:val="28"/>
        </w:rPr>
        <w:t>проєкту</w:t>
      </w:r>
      <w:proofErr w:type="spellEnd"/>
      <w:r w:rsidRPr="005763F8">
        <w:rPr>
          <w:b/>
          <w:bCs/>
          <w:sz w:val="28"/>
          <w:szCs w:val="28"/>
        </w:rPr>
        <w:t>.</w:t>
      </w:r>
    </w:p>
    <w:p w14:paraId="74C4771B" w14:textId="77777777" w:rsidR="005763F8" w:rsidRDefault="005763F8" w:rsidP="005763F8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Опишіть актуальний стан та попередні результати співпраці з партнером/партнерами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</w:p>
    <w:p w14:paraId="301A3C73" w14:textId="77777777" w:rsidR="005763F8" w:rsidRPr="00A0535E" w:rsidRDefault="005763F8" w:rsidP="005763F8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2 сторінок.</w:t>
      </w:r>
    </w:p>
    <w:p w14:paraId="21771D5B" w14:textId="77777777" w:rsidR="00EA47E3" w:rsidRPr="00A0535E" w:rsidRDefault="00EA47E3" w:rsidP="00EA47E3">
      <w:pPr>
        <w:jc w:val="center"/>
        <w:rPr>
          <w:b/>
          <w:sz w:val="28"/>
          <w:szCs w:val="28"/>
        </w:rPr>
      </w:pPr>
    </w:p>
    <w:p w14:paraId="69791768" w14:textId="197BB51D" w:rsidR="00EA47E3" w:rsidRDefault="00EA47E3" w:rsidP="00EA47E3">
      <w:pPr>
        <w:jc w:val="right"/>
        <w:rPr>
          <w:spacing w:val="-4"/>
          <w:sz w:val="26"/>
          <w:szCs w:val="26"/>
          <w:lang w:eastAsia="ru-RU"/>
        </w:rPr>
      </w:pPr>
      <w:r w:rsidRPr="00A0535E">
        <w:rPr>
          <w:b/>
          <w:sz w:val="28"/>
          <w:szCs w:val="28"/>
        </w:rPr>
        <w:br w:type="page"/>
      </w:r>
      <w:bookmarkEnd w:id="2"/>
    </w:p>
    <w:p w14:paraId="17AFEAA4" w14:textId="77777777" w:rsidR="00E34CA9" w:rsidRDefault="00E34CA9" w:rsidP="00EA47E3">
      <w:pPr>
        <w:jc w:val="center"/>
        <w:rPr>
          <w:b/>
          <w:bCs/>
          <w:sz w:val="26"/>
          <w:szCs w:val="26"/>
        </w:rPr>
      </w:pPr>
    </w:p>
    <w:p w14:paraId="68DDCFF5" w14:textId="0B460163" w:rsidR="00EA47E3" w:rsidRPr="00BF2B06" w:rsidRDefault="005763F8" w:rsidP="00EA47E3">
      <w:pPr>
        <w:jc w:val="center"/>
        <w:rPr>
          <w:b/>
          <w:bCs/>
          <w:caps/>
          <w:sz w:val="26"/>
          <w:szCs w:val="26"/>
        </w:rPr>
      </w:pPr>
      <w:r w:rsidRPr="00BF2B06">
        <w:rPr>
          <w:b/>
          <w:bCs/>
          <w:caps/>
          <w:sz w:val="26"/>
          <w:szCs w:val="26"/>
        </w:rPr>
        <w:t xml:space="preserve">12. </w:t>
      </w:r>
      <w:r w:rsidR="00EA47E3" w:rsidRPr="00BF2B06">
        <w:rPr>
          <w:b/>
          <w:bCs/>
          <w:caps/>
          <w:sz w:val="26"/>
          <w:szCs w:val="26"/>
        </w:rPr>
        <w:t>Бюджет проєкту</w:t>
      </w:r>
    </w:p>
    <w:p w14:paraId="207FCE09" w14:textId="77777777" w:rsidR="00EA47E3" w:rsidRPr="00671F95" w:rsidRDefault="00EA47E3" w:rsidP="00EA47E3">
      <w:pPr>
        <w:jc w:val="center"/>
        <w:rPr>
          <w:b/>
          <w:bCs/>
          <w:sz w:val="26"/>
          <w:szCs w:val="26"/>
        </w:rPr>
      </w:pPr>
    </w:p>
    <w:tbl>
      <w:tblPr>
        <w:tblW w:w="498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769"/>
        <w:gridCol w:w="6833"/>
      </w:tblGrid>
      <w:tr w:rsidR="00EA47E3" w:rsidRPr="00A0535E" w14:paraId="153F6A66" w14:textId="77777777" w:rsidTr="006C1DBC">
        <w:trPr>
          <w:trHeight w:val="315"/>
        </w:trPr>
        <w:tc>
          <w:tcPr>
            <w:tcW w:w="1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0FF58D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 xml:space="preserve">Назва </w:t>
            </w:r>
            <w:proofErr w:type="spellStart"/>
            <w:r w:rsidRPr="00A0535E">
              <w:rPr>
                <w:bCs/>
                <w:color w:val="000000"/>
                <w:sz w:val="26"/>
                <w:szCs w:val="26"/>
              </w:rPr>
              <w:t>про</w:t>
            </w:r>
            <w:r>
              <w:rPr>
                <w:bCs/>
                <w:color w:val="000000"/>
                <w:sz w:val="26"/>
                <w:szCs w:val="26"/>
              </w:rPr>
              <w:t>є</w:t>
            </w:r>
            <w:r w:rsidRPr="00A0535E">
              <w:rPr>
                <w:bCs/>
                <w:color w:val="000000"/>
                <w:sz w:val="26"/>
                <w:szCs w:val="26"/>
              </w:rPr>
              <w:t>кту</w:t>
            </w:r>
            <w:proofErr w:type="spellEnd"/>
          </w:p>
        </w:tc>
        <w:tc>
          <w:tcPr>
            <w:tcW w:w="3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4C0A9A" w14:textId="77777777" w:rsidR="00EA47E3" w:rsidRPr="00A0535E" w:rsidRDefault="00EA47E3" w:rsidP="00740E9B">
            <w:pPr>
              <w:rPr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562EC3AA" w14:textId="77777777" w:rsidTr="006C1DBC">
        <w:trPr>
          <w:trHeight w:val="315"/>
        </w:trPr>
        <w:tc>
          <w:tcPr>
            <w:tcW w:w="1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E1843A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Найменування заявника</w:t>
            </w:r>
          </w:p>
          <w:p w14:paraId="329A6F40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3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AABD58" w14:textId="77777777" w:rsidR="00EA47E3" w:rsidRPr="00A0535E" w:rsidRDefault="00EA47E3" w:rsidP="00740E9B">
            <w:pPr>
              <w:rPr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</w:tbl>
    <w:p w14:paraId="6F64CB1E" w14:textId="08D1326A" w:rsidR="006C1DBC" w:rsidRDefault="006C1DBC"/>
    <w:tbl>
      <w:tblPr>
        <w:tblW w:w="498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4"/>
        <w:gridCol w:w="3222"/>
        <w:gridCol w:w="1041"/>
        <w:gridCol w:w="1264"/>
        <w:gridCol w:w="1377"/>
        <w:gridCol w:w="8"/>
        <w:gridCol w:w="169"/>
        <w:gridCol w:w="8"/>
        <w:gridCol w:w="1801"/>
        <w:gridCol w:w="8"/>
      </w:tblGrid>
      <w:tr w:rsidR="00EA47E3" w:rsidRPr="00A0535E" w14:paraId="368E46C8" w14:textId="77777777" w:rsidTr="006C1DBC">
        <w:trPr>
          <w:gridAfter w:val="1"/>
          <w:wAfter w:w="4" w:type="pct"/>
          <w:trHeight w:val="765"/>
          <w:tblHeader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4D91F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№ п/п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A42B7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Тип витрат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E591F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Од. виміру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DD0A7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Вартість одиниці, грн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8111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Кількість одиниць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64051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Загальна вартість, грн</w:t>
            </w:r>
          </w:p>
        </w:tc>
      </w:tr>
      <w:tr w:rsidR="00EA47E3" w:rsidRPr="00A0535E" w14:paraId="58B957AE" w14:textId="77777777" w:rsidTr="006C1DBC">
        <w:trPr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E3AF4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1</w:t>
            </w:r>
          </w:p>
        </w:tc>
        <w:tc>
          <w:tcPr>
            <w:tcW w:w="4633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86360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Проживання</w:t>
            </w:r>
          </w:p>
        </w:tc>
      </w:tr>
      <w:tr w:rsidR="00EA47E3" w:rsidRPr="00A0535E" w14:paraId="2B12BF89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5872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1.1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EADF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40165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6496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B83E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F523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0C4A20F8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AA84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1.2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6D73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BBCB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2860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B9495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FBED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8E6FF6D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F872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1.N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10B29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5E08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2D96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B401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7E13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2112323A" w14:textId="77777777" w:rsidTr="006C1DBC">
        <w:trPr>
          <w:trHeight w:val="255"/>
        </w:trPr>
        <w:tc>
          <w:tcPr>
            <w:tcW w:w="396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1BE49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1. Разом витрат на проживання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DA726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9A1B8DC" w14:textId="77777777" w:rsidTr="006C1DBC">
        <w:trPr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D913E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2</w:t>
            </w:r>
          </w:p>
        </w:tc>
        <w:tc>
          <w:tcPr>
            <w:tcW w:w="4633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9DDE0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 xml:space="preserve">Харчування 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 (наприклад, сніданок, обід, вечеря, перерви на каву, </w:t>
            </w:r>
            <w:proofErr w:type="spellStart"/>
            <w:r w:rsidRPr="00A0535E">
              <w:rPr>
                <w:i/>
                <w:iCs/>
                <w:color w:val="000000"/>
                <w:sz w:val="26"/>
                <w:szCs w:val="26"/>
              </w:rPr>
              <w:t>кейтеринг</w:t>
            </w:r>
            <w:proofErr w:type="spellEnd"/>
            <w:r w:rsidRPr="00A0535E">
              <w:rPr>
                <w:i/>
                <w:iCs/>
                <w:color w:val="000000"/>
                <w:sz w:val="26"/>
                <w:szCs w:val="26"/>
              </w:rPr>
              <w:t>)</w:t>
            </w:r>
          </w:p>
        </w:tc>
      </w:tr>
      <w:tr w:rsidR="00EA47E3" w:rsidRPr="00A0535E" w14:paraId="131CD03A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DABA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2.1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E4C4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1253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EB97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E641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3DB3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5892B6E3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D0A6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2.2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5CAC5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0B2D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ADD8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1F0B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D7B5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5F3945F0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F187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2.N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ADD6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BC30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4E55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FFF1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B160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F9C2984" w14:textId="77777777" w:rsidTr="006C1DBC">
        <w:trPr>
          <w:trHeight w:val="255"/>
        </w:trPr>
        <w:tc>
          <w:tcPr>
            <w:tcW w:w="396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ECE4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2. Разом витрат на харчування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8C576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C643EEB" w14:textId="77777777" w:rsidTr="006C1DBC">
        <w:trPr>
          <w:trHeight w:val="630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18B23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3</w:t>
            </w:r>
          </w:p>
        </w:tc>
        <w:tc>
          <w:tcPr>
            <w:tcW w:w="4633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3A3EB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Транспортні витрати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 (наприклад, вартість квитків на поїзд, автобус, громадський транспорт, вантажні перевезення, оренда транспорту для пасажирських перевезень)</w:t>
            </w:r>
          </w:p>
        </w:tc>
      </w:tr>
      <w:tr w:rsidR="00EA47E3" w:rsidRPr="00A0535E" w14:paraId="2D402797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EA15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3.1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FD2F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DBB4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57EF5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46EB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64E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16FBA7C0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B9E8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3.2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7BC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45A2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2749C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06F97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5FBD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4899F1C1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F242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3.N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AB6E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6668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7F08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360A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0D3C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D37A885" w14:textId="77777777" w:rsidTr="006C1DBC">
        <w:trPr>
          <w:trHeight w:val="255"/>
        </w:trPr>
        <w:tc>
          <w:tcPr>
            <w:tcW w:w="396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C5F3D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3. Разом транспортних витрат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E971B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719ACD8D" w14:textId="77777777" w:rsidTr="006C1DBC">
        <w:trPr>
          <w:trHeight w:val="660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8DB9F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4</w:t>
            </w:r>
          </w:p>
        </w:tc>
        <w:tc>
          <w:tcPr>
            <w:tcW w:w="4633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E2C6C" w14:textId="77777777" w:rsidR="00EA47E3" w:rsidRPr="00A0535E" w:rsidRDefault="00EA47E3" w:rsidP="00740E9B">
            <w:pPr>
              <w:jc w:val="both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Адміністративні витрати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 (оплата праці команди проекту, витрати на зв'язок, канцелярські товари)</w:t>
            </w:r>
          </w:p>
        </w:tc>
      </w:tr>
      <w:tr w:rsidR="00EA47E3" w:rsidRPr="00A0535E" w14:paraId="1AC4EF98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C7B67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4.1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70EE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2E69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51DAC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0422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59C2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2F54475D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8691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4.2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5880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5B9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A7A5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23F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0AC7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0245A71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28C3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4.N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A9E4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70AB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40C0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DCBF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7C7B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B3748ED" w14:textId="77777777" w:rsidTr="006C1DBC">
        <w:trPr>
          <w:trHeight w:val="255"/>
        </w:trPr>
        <w:tc>
          <w:tcPr>
            <w:tcW w:w="396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E8108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4. Разом адміністративних витрат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903E5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25DC986A" w14:textId="77777777" w:rsidTr="006C1DBC">
        <w:trPr>
          <w:trHeight w:val="510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572AE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5</w:t>
            </w:r>
          </w:p>
        </w:tc>
        <w:tc>
          <w:tcPr>
            <w:tcW w:w="4633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D5B19" w14:textId="77777777" w:rsidR="00EA47E3" w:rsidRPr="00A0535E" w:rsidRDefault="00EA47E3" w:rsidP="00740E9B">
            <w:pPr>
              <w:jc w:val="both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Інші витрати, безпосередньо пов'язані з реалізацією проекту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 (наприклад, експертні та консультаційні послуги</w:t>
            </w:r>
            <w:r>
              <w:rPr>
                <w:i/>
                <w:iCs/>
                <w:color w:val="000000"/>
                <w:sz w:val="26"/>
                <w:szCs w:val="26"/>
              </w:rPr>
              <w:t>, виготовлення публікацій та інше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) </w:t>
            </w:r>
          </w:p>
        </w:tc>
      </w:tr>
      <w:tr w:rsidR="00EA47E3" w:rsidRPr="00A0535E" w14:paraId="1D2EF4D6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FD52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5.1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201CE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C093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B34F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CA0DA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3CE5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11EF53FD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36F8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5.2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9D027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340A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45AB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9686A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788F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4F0C003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5D0F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5.N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EC5E9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533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0B99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ACE83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160F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991D14A" w14:textId="77777777" w:rsidTr="006C1DBC">
        <w:trPr>
          <w:trHeight w:val="255"/>
        </w:trPr>
        <w:tc>
          <w:tcPr>
            <w:tcW w:w="396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3115A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5. Разом інших витрат</w:t>
            </w:r>
          </w:p>
        </w:tc>
        <w:tc>
          <w:tcPr>
            <w:tcW w:w="10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D7080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1C0320D3" w14:textId="77777777" w:rsidTr="006C1DBC">
        <w:trPr>
          <w:trHeight w:val="300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6E837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6</w:t>
            </w:r>
          </w:p>
        </w:tc>
        <w:tc>
          <w:tcPr>
            <w:tcW w:w="4633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41C6" w14:textId="03F352DA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Обладнання</w:t>
            </w:r>
          </w:p>
        </w:tc>
      </w:tr>
      <w:tr w:rsidR="00EA47E3" w:rsidRPr="00A0535E" w14:paraId="6DD54290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EF49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6.1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8965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5AC2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B14F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8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F05D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EF979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77D51B84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78394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6.2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8E2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0E6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283A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8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0970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E8B5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CFBDED2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D81A7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6.N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3B05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00CA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2853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8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C5B74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D42E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23DE5A6B" w14:textId="77777777" w:rsidTr="006C1DBC">
        <w:trPr>
          <w:trHeight w:val="255"/>
        </w:trPr>
        <w:tc>
          <w:tcPr>
            <w:tcW w:w="405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00EE9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6. Разом витрат на обладнання</w:t>
            </w:r>
          </w:p>
        </w:tc>
        <w:tc>
          <w:tcPr>
            <w:tcW w:w="9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8B46C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42B327B" w14:textId="77777777" w:rsidTr="006C1DBC">
        <w:trPr>
          <w:trHeight w:val="447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F83C7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lastRenderedPageBreak/>
              <w:t>7</w:t>
            </w:r>
          </w:p>
        </w:tc>
        <w:tc>
          <w:tcPr>
            <w:tcW w:w="4633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F3905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Витрати на зв'язок та розповсюдження інформації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 (рекламні матеріали, популяризація в засобах масової інформації, фотографія, відео)</w:t>
            </w:r>
          </w:p>
        </w:tc>
      </w:tr>
      <w:tr w:rsidR="00EA47E3" w:rsidRPr="00A0535E" w14:paraId="5A03F37E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C8554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7.1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3CFE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B38A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8CB1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8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4E1C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6DC7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C88FBC7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1047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7.2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47F8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C3587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E68B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8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3105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5A7F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C4E182F" w14:textId="77777777" w:rsidTr="006C1DBC">
        <w:trPr>
          <w:gridAfter w:val="1"/>
          <w:wAfter w:w="4" w:type="pct"/>
          <w:trHeight w:val="255"/>
        </w:trPr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EDB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7.N</w:t>
            </w:r>
          </w:p>
        </w:tc>
        <w:tc>
          <w:tcPr>
            <w:tcW w:w="1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F590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72954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92F97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8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396E9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1476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7030049" w14:textId="77777777" w:rsidTr="006C1DBC">
        <w:trPr>
          <w:trHeight w:val="255"/>
        </w:trPr>
        <w:tc>
          <w:tcPr>
            <w:tcW w:w="405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29905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7. Разом витрат на  зв'язок та розповсюдження інформації</w:t>
            </w:r>
          </w:p>
        </w:tc>
        <w:tc>
          <w:tcPr>
            <w:tcW w:w="9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51567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BED7310" w14:textId="77777777" w:rsidTr="006C1DBC">
        <w:trPr>
          <w:trHeight w:val="300"/>
        </w:trPr>
        <w:tc>
          <w:tcPr>
            <w:tcW w:w="405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ED1A1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 xml:space="preserve">загальний бюджет </w:t>
            </w:r>
            <w:proofErr w:type="spellStart"/>
            <w:r w:rsidRPr="00A0535E">
              <w:rPr>
                <w:bCs/>
                <w:color w:val="000000"/>
                <w:sz w:val="26"/>
                <w:szCs w:val="26"/>
              </w:rPr>
              <w:t>про</w:t>
            </w:r>
            <w:r>
              <w:rPr>
                <w:bCs/>
                <w:color w:val="000000"/>
                <w:sz w:val="26"/>
                <w:szCs w:val="26"/>
              </w:rPr>
              <w:t>є</w:t>
            </w:r>
            <w:r w:rsidRPr="00A0535E">
              <w:rPr>
                <w:bCs/>
                <w:color w:val="000000"/>
                <w:sz w:val="26"/>
                <w:szCs w:val="26"/>
              </w:rPr>
              <w:t>кту</w:t>
            </w:r>
            <w:proofErr w:type="spellEnd"/>
            <w:r w:rsidRPr="00A0535E">
              <w:rPr>
                <w:bCs/>
                <w:color w:val="000000"/>
                <w:sz w:val="26"/>
                <w:szCs w:val="26"/>
              </w:rPr>
              <w:t xml:space="preserve">, грн, </w:t>
            </w:r>
          </w:p>
          <w:p w14:paraId="642CD08C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у т.ч.:</w:t>
            </w:r>
          </w:p>
        </w:tc>
        <w:tc>
          <w:tcPr>
            <w:tcW w:w="9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97A81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2A785A37" w14:textId="77777777" w:rsidTr="006C1DBC">
        <w:trPr>
          <w:trHeight w:val="315"/>
        </w:trPr>
        <w:tc>
          <w:tcPr>
            <w:tcW w:w="405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4229A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 xml:space="preserve">за рахунок </w:t>
            </w:r>
            <w:r>
              <w:rPr>
                <w:bCs/>
                <w:color w:val="000000"/>
                <w:sz w:val="26"/>
                <w:szCs w:val="26"/>
              </w:rPr>
              <w:t>коштів гранту</w:t>
            </w:r>
            <w:r w:rsidRPr="00A0535E">
              <w:rPr>
                <w:bCs/>
                <w:color w:val="000000"/>
                <w:sz w:val="26"/>
                <w:szCs w:val="26"/>
              </w:rPr>
              <w:t>, грн</w:t>
            </w:r>
          </w:p>
        </w:tc>
        <w:tc>
          <w:tcPr>
            <w:tcW w:w="9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0361B" w14:textId="77777777" w:rsidR="00EA47E3" w:rsidRPr="00A0535E" w:rsidRDefault="00EA47E3" w:rsidP="00740E9B">
            <w:pPr>
              <w:rPr>
                <w:i/>
                <w:iCs/>
                <w:color w:val="000000"/>
                <w:sz w:val="26"/>
                <w:szCs w:val="26"/>
              </w:rPr>
            </w:pPr>
            <w:r w:rsidRPr="00A0535E">
              <w:rPr>
                <w:i/>
                <w:i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7B5A3DB6" w14:textId="77777777" w:rsidTr="006C1DBC">
        <w:trPr>
          <w:trHeight w:val="315"/>
        </w:trPr>
        <w:tc>
          <w:tcPr>
            <w:tcW w:w="405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29B07E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за рахунок інших джерел, грн</w:t>
            </w:r>
          </w:p>
        </w:tc>
        <w:tc>
          <w:tcPr>
            <w:tcW w:w="94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864BAAC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</w:tbl>
    <w:p w14:paraId="4FFE582B" w14:textId="77777777" w:rsidR="00EA47E3" w:rsidRPr="00A0535E" w:rsidRDefault="00EA47E3" w:rsidP="00EA47E3">
      <w:pPr>
        <w:rPr>
          <w:sz w:val="28"/>
          <w:szCs w:val="28"/>
        </w:rPr>
      </w:pPr>
    </w:p>
    <w:p w14:paraId="6B893692" w14:textId="77777777" w:rsidR="00EA47E3" w:rsidRPr="00A0535E" w:rsidRDefault="00EA47E3" w:rsidP="00EA47E3">
      <w:pPr>
        <w:jc w:val="center"/>
        <w:rPr>
          <w:sz w:val="28"/>
          <w:szCs w:val="28"/>
        </w:rPr>
      </w:pPr>
      <w:r w:rsidRPr="00A0535E">
        <w:rPr>
          <w:sz w:val="28"/>
          <w:szCs w:val="28"/>
        </w:rPr>
        <w:t xml:space="preserve"> </w:t>
      </w:r>
    </w:p>
    <w:p w14:paraId="660C4C77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  <w:bookmarkStart w:id="3" w:name="_Hlk40882084"/>
    </w:p>
    <w:p w14:paraId="00DE53EA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6C45F3F3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>Особистий підпис керівника організації</w:t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  <w:t>_____________________</w:t>
      </w:r>
    </w:p>
    <w:p w14:paraId="52AC971B" w14:textId="77777777" w:rsidR="00EA47E3" w:rsidRPr="00A0535E" w:rsidRDefault="00EA47E3" w:rsidP="00EA47E3">
      <w:pPr>
        <w:rPr>
          <w:sz w:val="28"/>
          <w:szCs w:val="28"/>
        </w:rPr>
      </w:pPr>
    </w:p>
    <w:p w14:paraId="422DC67E" w14:textId="77777777" w:rsidR="00EA47E3" w:rsidRPr="00A0535E" w:rsidRDefault="00EA47E3" w:rsidP="00EA47E3">
      <w:pPr>
        <w:rPr>
          <w:sz w:val="28"/>
          <w:szCs w:val="28"/>
        </w:rPr>
      </w:pPr>
    </w:p>
    <w:p w14:paraId="7124A7E3" w14:textId="77777777" w:rsidR="00EA47E3" w:rsidRPr="00A0535E" w:rsidRDefault="00EA47E3" w:rsidP="00EA47E3">
      <w:pPr>
        <w:rPr>
          <w:sz w:val="28"/>
          <w:szCs w:val="28"/>
        </w:rPr>
      </w:pPr>
    </w:p>
    <w:p w14:paraId="2649A0AF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Особистий підпис координатора </w:t>
      </w:r>
      <w:proofErr w:type="spellStart"/>
      <w:r w:rsidRPr="00A0535E">
        <w:rPr>
          <w:sz w:val="28"/>
          <w:szCs w:val="28"/>
        </w:rPr>
        <w:t>про</w:t>
      </w:r>
      <w:r>
        <w:rPr>
          <w:sz w:val="28"/>
          <w:szCs w:val="28"/>
        </w:rPr>
        <w:t>є</w:t>
      </w:r>
      <w:r w:rsidRPr="00A0535E">
        <w:rPr>
          <w:sz w:val="28"/>
          <w:szCs w:val="28"/>
        </w:rPr>
        <w:t>кту</w:t>
      </w:r>
      <w:proofErr w:type="spellEnd"/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  <w:t>____________________</w:t>
      </w:r>
      <w:r w:rsidRPr="00A0535E">
        <w:rPr>
          <w:sz w:val="28"/>
          <w:szCs w:val="28"/>
        </w:rPr>
        <w:tab/>
      </w:r>
    </w:p>
    <w:p w14:paraId="71A61EBB" w14:textId="77777777" w:rsidR="00EA47E3" w:rsidRPr="00A0535E" w:rsidRDefault="00EA47E3" w:rsidP="00EA47E3">
      <w:pPr>
        <w:ind w:left="7080" w:firstLine="708"/>
        <w:rPr>
          <w:sz w:val="28"/>
          <w:szCs w:val="28"/>
        </w:rPr>
      </w:pPr>
      <w:r w:rsidRPr="00A0535E">
        <w:rPr>
          <w:sz w:val="28"/>
          <w:szCs w:val="28"/>
        </w:rPr>
        <w:t>МП</w:t>
      </w:r>
    </w:p>
    <w:p w14:paraId="0CF5DEE1" w14:textId="77777777" w:rsidR="00EA47E3" w:rsidRPr="00A0535E" w:rsidRDefault="00EA47E3" w:rsidP="00EA47E3">
      <w:pPr>
        <w:rPr>
          <w:sz w:val="28"/>
          <w:szCs w:val="28"/>
        </w:rPr>
      </w:pPr>
    </w:p>
    <w:p w14:paraId="4F74036D" w14:textId="77777777" w:rsidR="00EA47E3" w:rsidRPr="00A0535E" w:rsidRDefault="00EA47E3" w:rsidP="00EA47E3">
      <w:pPr>
        <w:rPr>
          <w:sz w:val="28"/>
          <w:szCs w:val="28"/>
        </w:rPr>
      </w:pPr>
    </w:p>
    <w:p w14:paraId="30B45473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Дата               </w:t>
      </w:r>
      <w:r w:rsidRPr="00A0535E">
        <w:rPr>
          <w:sz w:val="28"/>
          <w:szCs w:val="28"/>
        </w:rPr>
        <w:tab/>
        <w:t xml:space="preserve">                        </w:t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  <w:t xml:space="preserve">      </w:t>
      </w:r>
    </w:p>
    <w:p w14:paraId="1118902E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 </w:t>
      </w:r>
    </w:p>
    <w:p w14:paraId="765FE45D" w14:textId="77777777" w:rsidR="00EA47E3" w:rsidRPr="00A0535E" w:rsidRDefault="00EA47E3" w:rsidP="00EA47E3">
      <w:pPr>
        <w:rPr>
          <w:sz w:val="28"/>
          <w:szCs w:val="28"/>
        </w:rPr>
      </w:pPr>
    </w:p>
    <w:p w14:paraId="57C8B1B4" w14:textId="77777777" w:rsidR="00EA47E3" w:rsidRPr="00A0535E" w:rsidRDefault="00EA47E3" w:rsidP="00EA47E3">
      <w:pPr>
        <w:widowControl w:val="0"/>
        <w:autoSpaceDE w:val="0"/>
        <w:autoSpaceDN w:val="0"/>
        <w:adjustRightInd w:val="0"/>
        <w:spacing w:line="276" w:lineRule="auto"/>
      </w:pPr>
      <w:r w:rsidRPr="00A0535E">
        <w:rPr>
          <w:b/>
          <w:sz w:val="28"/>
          <w:szCs w:val="28"/>
        </w:rPr>
        <w:t xml:space="preserve"> </w:t>
      </w:r>
      <w:bookmarkEnd w:id="3"/>
    </w:p>
    <w:p w14:paraId="49C75A1F" w14:textId="77777777" w:rsidR="00104E06" w:rsidRPr="00490A0F" w:rsidRDefault="00104E06" w:rsidP="006E21C1">
      <w:pPr>
        <w:jc w:val="right"/>
      </w:pPr>
    </w:p>
    <w:sectPr w:rsidR="00104E06" w:rsidRPr="00490A0F" w:rsidSect="006C1DB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0" w:right="850" w:bottom="850" w:left="1417" w:header="1531" w:footer="708" w:gutter="0"/>
      <w:pgNumType w:start="5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71F4BB" w14:textId="77777777" w:rsidR="001C5A14" w:rsidRDefault="001C5A14">
      <w:r>
        <w:separator/>
      </w:r>
    </w:p>
  </w:endnote>
  <w:endnote w:type="continuationSeparator" w:id="0">
    <w:p w14:paraId="75C81CEF" w14:textId="77777777" w:rsidR="001C5A14" w:rsidRDefault="001C5A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0C4D1E" w14:textId="77777777" w:rsidR="00E62698" w:rsidRDefault="00E62698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E7533C" w14:textId="2A6EBAFC" w:rsidR="00E34CA9" w:rsidRDefault="006C1DBC">
    <w:pPr>
      <w:pStyle w:val="a3"/>
    </w:pPr>
    <w:r>
      <w:rPr>
        <w:b/>
        <w:noProof/>
        <w:color w:val="000000" w:themeColor="text1"/>
        <w:sz w:val="20"/>
        <w:szCs w:val="20"/>
      </w:rPr>
      <w:drawing>
        <wp:anchor distT="0" distB="0" distL="114300" distR="114300" simplePos="0" relativeHeight="251663360" behindDoc="0" locked="0" layoutInCell="1" allowOverlap="1" wp14:anchorId="4F0B15A4" wp14:editId="7613BD86">
          <wp:simplePos x="0" y="0"/>
          <wp:positionH relativeFrom="margin">
            <wp:posOffset>1029970</wp:posOffset>
          </wp:positionH>
          <wp:positionV relativeFrom="paragraph">
            <wp:posOffset>-84667</wp:posOffset>
          </wp:positionV>
          <wp:extent cx="521035" cy="576000"/>
          <wp:effectExtent l="0" t="0" r="0" b="0"/>
          <wp:wrapNone/>
          <wp:docPr id="76" name="Рисунок 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1. Coat_of_Arms_of_Lviv_Oblast_SVG.svg 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1035" cy="57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37CF2">
      <w:rPr>
        <w:b/>
        <w:noProof/>
        <w:color w:val="000000" w:themeColor="text1"/>
        <w:sz w:val="20"/>
        <w:szCs w:val="20"/>
      </w:rPr>
      <w:drawing>
        <wp:anchor distT="0" distB="0" distL="114300" distR="114300" simplePos="0" relativeHeight="251669504" behindDoc="0" locked="0" layoutInCell="1" allowOverlap="1" wp14:anchorId="1942D21E" wp14:editId="2B3256B6">
          <wp:simplePos x="0" y="0"/>
          <wp:positionH relativeFrom="page">
            <wp:posOffset>3513455</wp:posOffset>
          </wp:positionH>
          <wp:positionV relativeFrom="paragraph">
            <wp:posOffset>-75142</wp:posOffset>
          </wp:positionV>
          <wp:extent cx="533400" cy="576000"/>
          <wp:effectExtent l="0" t="0" r="0" b="0"/>
          <wp:wrapNone/>
          <wp:docPr id="78" name="Рисунок 1" descr="Coat_of_Arms_Luhansk_Oblast.svg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at_of_Arms_Luhansk_Oblast.sv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57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7456" behindDoc="0" locked="0" layoutInCell="1" allowOverlap="1" wp14:anchorId="3D87EAB0" wp14:editId="38BD8AAA">
          <wp:simplePos x="0" y="0"/>
          <wp:positionH relativeFrom="column">
            <wp:posOffset>4307205</wp:posOffset>
          </wp:positionH>
          <wp:positionV relativeFrom="paragraph">
            <wp:posOffset>-65271</wp:posOffset>
          </wp:positionV>
          <wp:extent cx="550333" cy="581761"/>
          <wp:effectExtent l="0" t="0" r="2540" b="8890"/>
          <wp:wrapNone/>
          <wp:docPr id="77" name="Рисунок 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0333" cy="581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34CA9">
      <w:t xml:space="preserve">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EB00C" w14:textId="77777777" w:rsidR="00E62698" w:rsidRDefault="00E62698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DDC0F3" w14:textId="77777777" w:rsidR="001C5A14" w:rsidRDefault="001C5A14">
      <w:r>
        <w:separator/>
      </w:r>
    </w:p>
  </w:footnote>
  <w:footnote w:type="continuationSeparator" w:id="0">
    <w:p w14:paraId="2FD2C09F" w14:textId="77777777" w:rsidR="001C5A14" w:rsidRDefault="001C5A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EDE63B" w14:textId="77777777" w:rsidR="00E62698" w:rsidRDefault="00E62698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E9FDDE" w14:textId="36F4FBEF" w:rsidR="00E9693B" w:rsidRPr="00D4774D" w:rsidRDefault="006C1DBC">
    <w:pPr>
      <w:pStyle w:val="af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1070B92" wp14:editId="648C008F">
          <wp:simplePos x="0" y="0"/>
          <wp:positionH relativeFrom="margin">
            <wp:posOffset>3702473</wp:posOffset>
          </wp:positionH>
          <wp:positionV relativeFrom="paragraph">
            <wp:posOffset>-502920</wp:posOffset>
          </wp:positionV>
          <wp:extent cx="1114425" cy="457200"/>
          <wp:effectExtent l="0" t="0" r="9525" b="0"/>
          <wp:wrapNone/>
          <wp:docPr id="72" name="Рисунок 7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7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1552" behindDoc="0" locked="0" layoutInCell="1" allowOverlap="1" wp14:anchorId="5C4FD92A" wp14:editId="2E3FAF4D">
          <wp:simplePos x="0" y="0"/>
          <wp:positionH relativeFrom="margin">
            <wp:posOffset>945727</wp:posOffset>
          </wp:positionH>
          <wp:positionV relativeFrom="paragraph">
            <wp:posOffset>-662728</wp:posOffset>
          </wp:positionV>
          <wp:extent cx="1159444" cy="735562"/>
          <wp:effectExtent l="0" t="0" r="3175" b="7620"/>
          <wp:wrapNone/>
          <wp:docPr id="5" name="Рисунок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ERKU_малий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9444" cy="7355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CEC1F6" w14:textId="77777777" w:rsidR="00E62698" w:rsidRDefault="00E62698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6C88FF5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E47E22"/>
    <w:multiLevelType w:val="hybridMultilevel"/>
    <w:tmpl w:val="54CC7614"/>
    <w:lvl w:ilvl="0" w:tplc="0422000F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4341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5061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5781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6501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7221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7941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8661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9381" w:hanging="180"/>
      </w:pPr>
      <w:rPr>
        <w:rFonts w:cs="Times New Roman"/>
      </w:rPr>
    </w:lvl>
  </w:abstractNum>
  <w:abstractNum w:abstractNumId="2" w15:restartNumberingAfterBreak="0">
    <w:nsid w:val="07E57E3F"/>
    <w:multiLevelType w:val="hybridMultilevel"/>
    <w:tmpl w:val="F290FF0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BED3F3A"/>
    <w:multiLevelType w:val="hybridMultilevel"/>
    <w:tmpl w:val="A2EEF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B4E75"/>
    <w:multiLevelType w:val="hybridMultilevel"/>
    <w:tmpl w:val="35A68636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07D76"/>
    <w:multiLevelType w:val="hybridMultilevel"/>
    <w:tmpl w:val="B51CAA76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4C56A0"/>
    <w:multiLevelType w:val="hybridMultilevel"/>
    <w:tmpl w:val="02EC71C4"/>
    <w:lvl w:ilvl="0" w:tplc="0422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0422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2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2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 w15:restartNumberingAfterBreak="0">
    <w:nsid w:val="154F30C1"/>
    <w:multiLevelType w:val="hybridMultilevel"/>
    <w:tmpl w:val="1A8CEF86"/>
    <w:lvl w:ilvl="0" w:tplc="042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15AB6DB4"/>
    <w:multiLevelType w:val="hybridMultilevel"/>
    <w:tmpl w:val="DBBC739A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71104E"/>
    <w:multiLevelType w:val="hybridMultilevel"/>
    <w:tmpl w:val="0578452C"/>
    <w:lvl w:ilvl="0" w:tplc="68F8707E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EB66CB"/>
    <w:multiLevelType w:val="multilevel"/>
    <w:tmpl w:val="223474EE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6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1" w15:restartNumberingAfterBreak="0">
    <w:nsid w:val="171366BC"/>
    <w:multiLevelType w:val="hybridMultilevel"/>
    <w:tmpl w:val="2638A99E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AE20EE7"/>
    <w:multiLevelType w:val="hybridMultilevel"/>
    <w:tmpl w:val="E240355E"/>
    <w:lvl w:ilvl="0" w:tplc="0422000F">
      <w:start w:val="1"/>
      <w:numFmt w:val="decimal"/>
      <w:lvlText w:val="%1."/>
      <w:lvlJc w:val="left"/>
      <w:pPr>
        <w:ind w:left="1004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3" w15:restartNumberingAfterBreak="0">
    <w:nsid w:val="1C331470"/>
    <w:multiLevelType w:val="hybridMultilevel"/>
    <w:tmpl w:val="8E828376"/>
    <w:lvl w:ilvl="0" w:tplc="0422000F">
      <w:start w:val="1"/>
      <w:numFmt w:val="decimal"/>
      <w:lvlText w:val="%1."/>
      <w:lvlJc w:val="left"/>
      <w:pPr>
        <w:ind w:left="1428" w:hanging="360"/>
      </w:pPr>
    </w:lvl>
    <w:lvl w:ilvl="1" w:tplc="04220019" w:tentative="1">
      <w:start w:val="1"/>
      <w:numFmt w:val="lowerLetter"/>
      <w:lvlText w:val="%2."/>
      <w:lvlJc w:val="left"/>
      <w:pPr>
        <w:ind w:left="2148" w:hanging="360"/>
      </w:pPr>
    </w:lvl>
    <w:lvl w:ilvl="2" w:tplc="0422001B" w:tentative="1">
      <w:start w:val="1"/>
      <w:numFmt w:val="lowerRoman"/>
      <w:lvlText w:val="%3."/>
      <w:lvlJc w:val="right"/>
      <w:pPr>
        <w:ind w:left="2868" w:hanging="180"/>
      </w:pPr>
    </w:lvl>
    <w:lvl w:ilvl="3" w:tplc="0422000F" w:tentative="1">
      <w:start w:val="1"/>
      <w:numFmt w:val="decimal"/>
      <w:lvlText w:val="%4."/>
      <w:lvlJc w:val="left"/>
      <w:pPr>
        <w:ind w:left="3588" w:hanging="360"/>
      </w:pPr>
    </w:lvl>
    <w:lvl w:ilvl="4" w:tplc="04220019" w:tentative="1">
      <w:start w:val="1"/>
      <w:numFmt w:val="lowerLetter"/>
      <w:lvlText w:val="%5."/>
      <w:lvlJc w:val="left"/>
      <w:pPr>
        <w:ind w:left="4308" w:hanging="360"/>
      </w:pPr>
    </w:lvl>
    <w:lvl w:ilvl="5" w:tplc="0422001B" w:tentative="1">
      <w:start w:val="1"/>
      <w:numFmt w:val="lowerRoman"/>
      <w:lvlText w:val="%6."/>
      <w:lvlJc w:val="right"/>
      <w:pPr>
        <w:ind w:left="5028" w:hanging="180"/>
      </w:pPr>
    </w:lvl>
    <w:lvl w:ilvl="6" w:tplc="0422000F" w:tentative="1">
      <w:start w:val="1"/>
      <w:numFmt w:val="decimal"/>
      <w:lvlText w:val="%7."/>
      <w:lvlJc w:val="left"/>
      <w:pPr>
        <w:ind w:left="5748" w:hanging="360"/>
      </w:pPr>
    </w:lvl>
    <w:lvl w:ilvl="7" w:tplc="04220019" w:tentative="1">
      <w:start w:val="1"/>
      <w:numFmt w:val="lowerLetter"/>
      <w:lvlText w:val="%8."/>
      <w:lvlJc w:val="left"/>
      <w:pPr>
        <w:ind w:left="6468" w:hanging="360"/>
      </w:pPr>
    </w:lvl>
    <w:lvl w:ilvl="8" w:tplc="0422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 w15:restartNumberingAfterBreak="0">
    <w:nsid w:val="201A2B8A"/>
    <w:multiLevelType w:val="hybridMultilevel"/>
    <w:tmpl w:val="AC666D3A"/>
    <w:lvl w:ilvl="0" w:tplc="14E639B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hint="default"/>
        <w:b w:val="0"/>
      </w:rPr>
    </w:lvl>
    <w:lvl w:ilvl="1" w:tplc="041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528317B"/>
    <w:multiLevelType w:val="hybridMultilevel"/>
    <w:tmpl w:val="08561CC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FB4A07"/>
    <w:multiLevelType w:val="hybridMultilevel"/>
    <w:tmpl w:val="648A629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566B4A"/>
    <w:multiLevelType w:val="hybridMultilevel"/>
    <w:tmpl w:val="018EDF0E"/>
    <w:lvl w:ilvl="0" w:tplc="9EC20138">
      <w:start w:val="1"/>
      <w:numFmt w:val="decimal"/>
      <w:lvlText w:val="%1"/>
      <w:lvlJc w:val="left"/>
      <w:pPr>
        <w:ind w:left="644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8" w15:restartNumberingAfterBreak="0">
    <w:nsid w:val="2AA5449D"/>
    <w:multiLevelType w:val="hybridMultilevel"/>
    <w:tmpl w:val="E43EB0D8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DE115B"/>
    <w:multiLevelType w:val="hybridMultilevel"/>
    <w:tmpl w:val="878223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EB1BA8"/>
    <w:multiLevelType w:val="hybridMultilevel"/>
    <w:tmpl w:val="14CE5FF8"/>
    <w:lvl w:ilvl="0" w:tplc="690EBA86">
      <w:start w:val="1"/>
      <w:numFmt w:val="decimal"/>
      <w:lvlText w:val="%1)"/>
      <w:lvlJc w:val="left"/>
      <w:pPr>
        <w:ind w:left="1818" w:hanging="111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21" w15:restartNumberingAfterBreak="0">
    <w:nsid w:val="3223315D"/>
    <w:multiLevelType w:val="hybridMultilevel"/>
    <w:tmpl w:val="DACC61B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9209BB"/>
    <w:multiLevelType w:val="hybridMultilevel"/>
    <w:tmpl w:val="0602E5B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9B3510"/>
    <w:multiLevelType w:val="hybridMultilevel"/>
    <w:tmpl w:val="6AE40B06"/>
    <w:lvl w:ilvl="0" w:tplc="827C51DA">
      <w:start w:val="8"/>
      <w:numFmt w:val="bullet"/>
      <w:lvlText w:val="-"/>
      <w:lvlJc w:val="left"/>
      <w:pPr>
        <w:ind w:left="1068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3DDB48C9"/>
    <w:multiLevelType w:val="hybridMultilevel"/>
    <w:tmpl w:val="5CE43150"/>
    <w:lvl w:ilvl="0" w:tplc="6C8E0B00"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40083585"/>
    <w:multiLevelType w:val="hybridMultilevel"/>
    <w:tmpl w:val="D28E3832"/>
    <w:lvl w:ilvl="0" w:tplc="6B064102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AD5B1E"/>
    <w:multiLevelType w:val="hybridMultilevel"/>
    <w:tmpl w:val="FCF03610"/>
    <w:lvl w:ilvl="0" w:tplc="023E5554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7E0FBC"/>
    <w:multiLevelType w:val="hybridMultilevel"/>
    <w:tmpl w:val="C7104D8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080E2D"/>
    <w:multiLevelType w:val="hybridMultilevel"/>
    <w:tmpl w:val="40A68AFA"/>
    <w:lvl w:ilvl="0" w:tplc="B43028D0">
      <w:start w:val="16"/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4DFB534B"/>
    <w:multiLevelType w:val="hybridMultilevel"/>
    <w:tmpl w:val="6ACA4856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C61228"/>
    <w:multiLevelType w:val="hybridMultilevel"/>
    <w:tmpl w:val="B42A48FE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59E50CD"/>
    <w:multiLevelType w:val="hybridMultilevel"/>
    <w:tmpl w:val="3D28B62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55A97074"/>
    <w:multiLevelType w:val="hybridMultilevel"/>
    <w:tmpl w:val="420AC3C0"/>
    <w:lvl w:ilvl="0" w:tplc="158858DC">
      <w:start w:val="1"/>
      <w:numFmt w:val="decimal"/>
      <w:lvlText w:val="%1)"/>
      <w:lvlJc w:val="left"/>
      <w:pPr>
        <w:ind w:left="3621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4341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5061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5781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6501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7221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7941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8661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9381" w:hanging="180"/>
      </w:pPr>
      <w:rPr>
        <w:rFonts w:cs="Times New Roman"/>
      </w:rPr>
    </w:lvl>
  </w:abstractNum>
  <w:abstractNum w:abstractNumId="33" w15:restartNumberingAfterBreak="0">
    <w:nsid w:val="5AAF2F30"/>
    <w:multiLevelType w:val="hybridMultilevel"/>
    <w:tmpl w:val="52AAD74C"/>
    <w:lvl w:ilvl="0" w:tplc="7A52FDE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5B46432C"/>
    <w:multiLevelType w:val="hybridMultilevel"/>
    <w:tmpl w:val="78C211D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AC778D"/>
    <w:multiLevelType w:val="hybridMultilevel"/>
    <w:tmpl w:val="547686DA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5B2659"/>
    <w:multiLevelType w:val="hybridMultilevel"/>
    <w:tmpl w:val="09903C56"/>
    <w:lvl w:ilvl="0" w:tplc="A9523914">
      <w:start w:val="1"/>
      <w:numFmt w:val="upperRoman"/>
      <w:lvlText w:val="%1."/>
      <w:lvlJc w:val="left"/>
      <w:pPr>
        <w:ind w:left="186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7" w15:restartNumberingAfterBreak="0">
    <w:nsid w:val="65495E6F"/>
    <w:multiLevelType w:val="hybridMultilevel"/>
    <w:tmpl w:val="3206A022"/>
    <w:lvl w:ilvl="0" w:tplc="0422000F">
      <w:start w:val="1"/>
      <w:numFmt w:val="decimal"/>
      <w:lvlText w:val="%1."/>
      <w:lvlJc w:val="left"/>
      <w:pPr>
        <w:ind w:left="1833" w:hanging="112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8" w15:restartNumberingAfterBreak="0">
    <w:nsid w:val="667266FD"/>
    <w:multiLevelType w:val="hybridMultilevel"/>
    <w:tmpl w:val="5F1E9404"/>
    <w:lvl w:ilvl="0" w:tplc="64D47810">
      <w:start w:val="1"/>
      <w:numFmt w:val="decimal"/>
      <w:lvlText w:val="%1)"/>
      <w:lvlJc w:val="left"/>
      <w:pPr>
        <w:ind w:left="1833" w:hanging="112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9" w15:restartNumberingAfterBreak="0">
    <w:nsid w:val="67E46C22"/>
    <w:multiLevelType w:val="hybridMultilevel"/>
    <w:tmpl w:val="2C24D0B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C885ACB"/>
    <w:multiLevelType w:val="hybridMultilevel"/>
    <w:tmpl w:val="B376693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1" w15:restartNumberingAfterBreak="0">
    <w:nsid w:val="6FFA1C74"/>
    <w:multiLevelType w:val="hybridMultilevel"/>
    <w:tmpl w:val="95CC4224"/>
    <w:lvl w:ilvl="0" w:tplc="0422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2" w15:restartNumberingAfterBreak="0">
    <w:nsid w:val="6FFE25FE"/>
    <w:multiLevelType w:val="hybridMultilevel"/>
    <w:tmpl w:val="5ADE81F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779F55BD"/>
    <w:multiLevelType w:val="hybridMultilevel"/>
    <w:tmpl w:val="03E8370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3C7F37"/>
    <w:multiLevelType w:val="hybridMultilevel"/>
    <w:tmpl w:val="4ABA441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CE4C78"/>
    <w:multiLevelType w:val="hybridMultilevel"/>
    <w:tmpl w:val="984881A4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9921E9"/>
    <w:multiLevelType w:val="hybridMultilevel"/>
    <w:tmpl w:val="1AB292BA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9E5FFC"/>
    <w:multiLevelType w:val="hybridMultilevel"/>
    <w:tmpl w:val="28828068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F55B07"/>
    <w:multiLevelType w:val="hybridMultilevel"/>
    <w:tmpl w:val="A4142E2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4"/>
  </w:num>
  <w:num w:numId="3">
    <w:abstractNumId w:val="25"/>
  </w:num>
  <w:num w:numId="4">
    <w:abstractNumId w:val="20"/>
  </w:num>
  <w:num w:numId="5">
    <w:abstractNumId w:val="7"/>
  </w:num>
  <w:num w:numId="6">
    <w:abstractNumId w:val="18"/>
  </w:num>
  <w:num w:numId="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9"/>
  </w:num>
  <w:num w:numId="9">
    <w:abstractNumId w:val="27"/>
  </w:num>
  <w:num w:numId="10">
    <w:abstractNumId w:val="9"/>
  </w:num>
  <w:num w:numId="11">
    <w:abstractNumId w:val="12"/>
  </w:num>
  <w:num w:numId="12">
    <w:abstractNumId w:val="30"/>
  </w:num>
  <w:num w:numId="13">
    <w:abstractNumId w:val="42"/>
  </w:num>
  <w:num w:numId="14">
    <w:abstractNumId w:val="2"/>
  </w:num>
  <w:num w:numId="15">
    <w:abstractNumId w:val="31"/>
  </w:num>
  <w:num w:numId="16">
    <w:abstractNumId w:val="40"/>
  </w:num>
  <w:num w:numId="17">
    <w:abstractNumId w:val="6"/>
  </w:num>
  <w:num w:numId="18">
    <w:abstractNumId w:val="10"/>
  </w:num>
  <w:num w:numId="19">
    <w:abstractNumId w:val="45"/>
  </w:num>
  <w:num w:numId="20">
    <w:abstractNumId w:val="35"/>
  </w:num>
  <w:num w:numId="21">
    <w:abstractNumId w:val="8"/>
  </w:num>
  <w:num w:numId="22">
    <w:abstractNumId w:val="47"/>
  </w:num>
  <w:num w:numId="23">
    <w:abstractNumId w:val="4"/>
  </w:num>
  <w:num w:numId="24">
    <w:abstractNumId w:val="46"/>
  </w:num>
  <w:num w:numId="25">
    <w:abstractNumId w:val="17"/>
  </w:num>
  <w:num w:numId="26">
    <w:abstractNumId w:val="32"/>
  </w:num>
  <w:num w:numId="27">
    <w:abstractNumId w:val="41"/>
  </w:num>
  <w:num w:numId="28">
    <w:abstractNumId w:val="15"/>
  </w:num>
  <w:num w:numId="29">
    <w:abstractNumId w:val="44"/>
  </w:num>
  <w:num w:numId="30">
    <w:abstractNumId w:val="16"/>
  </w:num>
  <w:num w:numId="31">
    <w:abstractNumId w:val="34"/>
  </w:num>
  <w:num w:numId="32">
    <w:abstractNumId w:val="43"/>
  </w:num>
  <w:num w:numId="33">
    <w:abstractNumId w:val="21"/>
  </w:num>
  <w:num w:numId="34">
    <w:abstractNumId w:val="48"/>
  </w:num>
  <w:num w:numId="35">
    <w:abstractNumId w:val="22"/>
  </w:num>
  <w:num w:numId="36">
    <w:abstractNumId w:val="39"/>
  </w:num>
  <w:num w:numId="37">
    <w:abstractNumId w:val="13"/>
  </w:num>
  <w:num w:numId="38">
    <w:abstractNumId w:val="38"/>
  </w:num>
  <w:num w:numId="39">
    <w:abstractNumId w:val="37"/>
  </w:num>
  <w:num w:numId="40">
    <w:abstractNumId w:val="11"/>
  </w:num>
  <w:num w:numId="41">
    <w:abstractNumId w:val="5"/>
  </w:num>
  <w:num w:numId="42">
    <w:abstractNumId w:val="1"/>
  </w:num>
  <w:num w:numId="43">
    <w:abstractNumId w:val="0"/>
  </w:num>
  <w:num w:numId="44">
    <w:abstractNumId w:val="3"/>
  </w:num>
  <w:num w:numId="45">
    <w:abstractNumId w:val="19"/>
  </w:num>
  <w:num w:numId="46">
    <w:abstractNumId w:val="36"/>
  </w:num>
  <w:num w:numId="47">
    <w:abstractNumId w:val="26"/>
  </w:num>
  <w:num w:numId="48">
    <w:abstractNumId w:val="28"/>
  </w:num>
  <w:num w:numId="49">
    <w:abstractNumId w:val="23"/>
  </w:num>
  <w:num w:numId="5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tzA0MDI1NDW1tDBT0lEKTi0uzszPAykwrgUAi1N69iwAAAA="/>
  </w:docVars>
  <w:rsids>
    <w:rsidRoot w:val="005017ED"/>
    <w:rsid w:val="00025AD1"/>
    <w:rsid w:val="00027BC3"/>
    <w:rsid w:val="00071624"/>
    <w:rsid w:val="00083588"/>
    <w:rsid w:val="0008462F"/>
    <w:rsid w:val="000917FA"/>
    <w:rsid w:val="000A536C"/>
    <w:rsid w:val="000A5837"/>
    <w:rsid w:val="00104E06"/>
    <w:rsid w:val="00126503"/>
    <w:rsid w:val="00132513"/>
    <w:rsid w:val="0015285D"/>
    <w:rsid w:val="00154E52"/>
    <w:rsid w:val="001615C5"/>
    <w:rsid w:val="00171245"/>
    <w:rsid w:val="00185C8B"/>
    <w:rsid w:val="001C5A14"/>
    <w:rsid w:val="001D0338"/>
    <w:rsid w:val="001D0351"/>
    <w:rsid w:val="001E1706"/>
    <w:rsid w:val="001F3FC1"/>
    <w:rsid w:val="00212276"/>
    <w:rsid w:val="002153D1"/>
    <w:rsid w:val="00223197"/>
    <w:rsid w:val="002712A3"/>
    <w:rsid w:val="002713E9"/>
    <w:rsid w:val="002828C5"/>
    <w:rsid w:val="00290B34"/>
    <w:rsid w:val="002A155F"/>
    <w:rsid w:val="002D56E4"/>
    <w:rsid w:val="002E12A3"/>
    <w:rsid w:val="00303996"/>
    <w:rsid w:val="00314910"/>
    <w:rsid w:val="00315BD9"/>
    <w:rsid w:val="003173B7"/>
    <w:rsid w:val="00321D8C"/>
    <w:rsid w:val="00334CBA"/>
    <w:rsid w:val="00336625"/>
    <w:rsid w:val="003370A1"/>
    <w:rsid w:val="00376267"/>
    <w:rsid w:val="00376EED"/>
    <w:rsid w:val="003773BC"/>
    <w:rsid w:val="00391388"/>
    <w:rsid w:val="00396C64"/>
    <w:rsid w:val="003A69CF"/>
    <w:rsid w:val="003B1993"/>
    <w:rsid w:val="003B3194"/>
    <w:rsid w:val="003E1110"/>
    <w:rsid w:val="003E2F5D"/>
    <w:rsid w:val="0042338C"/>
    <w:rsid w:val="00441E7A"/>
    <w:rsid w:val="00476C44"/>
    <w:rsid w:val="00486330"/>
    <w:rsid w:val="004864CD"/>
    <w:rsid w:val="00486872"/>
    <w:rsid w:val="00490021"/>
    <w:rsid w:val="00490A0F"/>
    <w:rsid w:val="004B4047"/>
    <w:rsid w:val="004B720B"/>
    <w:rsid w:val="004D37DA"/>
    <w:rsid w:val="004E3E77"/>
    <w:rsid w:val="005017ED"/>
    <w:rsid w:val="005124FB"/>
    <w:rsid w:val="00523D60"/>
    <w:rsid w:val="005475D1"/>
    <w:rsid w:val="00566A7C"/>
    <w:rsid w:val="00572E09"/>
    <w:rsid w:val="005763F8"/>
    <w:rsid w:val="00580C55"/>
    <w:rsid w:val="005C1B46"/>
    <w:rsid w:val="005D4F65"/>
    <w:rsid w:val="005D58A7"/>
    <w:rsid w:val="005F55C0"/>
    <w:rsid w:val="006017E6"/>
    <w:rsid w:val="006376A0"/>
    <w:rsid w:val="00641442"/>
    <w:rsid w:val="00653AD0"/>
    <w:rsid w:val="0067117B"/>
    <w:rsid w:val="00692B20"/>
    <w:rsid w:val="00694DBC"/>
    <w:rsid w:val="0069542C"/>
    <w:rsid w:val="006C1DBC"/>
    <w:rsid w:val="006D43AF"/>
    <w:rsid w:val="006D78B3"/>
    <w:rsid w:val="006E21C1"/>
    <w:rsid w:val="007363AD"/>
    <w:rsid w:val="00736552"/>
    <w:rsid w:val="00762523"/>
    <w:rsid w:val="007962AA"/>
    <w:rsid w:val="007A4FE8"/>
    <w:rsid w:val="007E7BFB"/>
    <w:rsid w:val="008318F2"/>
    <w:rsid w:val="00846A6B"/>
    <w:rsid w:val="00882B4D"/>
    <w:rsid w:val="0088503C"/>
    <w:rsid w:val="00887D62"/>
    <w:rsid w:val="008A6F55"/>
    <w:rsid w:val="008C4E14"/>
    <w:rsid w:val="008C543B"/>
    <w:rsid w:val="008C6A08"/>
    <w:rsid w:val="008E43E4"/>
    <w:rsid w:val="008F7BB2"/>
    <w:rsid w:val="0094135D"/>
    <w:rsid w:val="00952907"/>
    <w:rsid w:val="00956F77"/>
    <w:rsid w:val="009655BE"/>
    <w:rsid w:val="009669BE"/>
    <w:rsid w:val="009803CA"/>
    <w:rsid w:val="0099299A"/>
    <w:rsid w:val="009A6498"/>
    <w:rsid w:val="009B187B"/>
    <w:rsid w:val="009E6087"/>
    <w:rsid w:val="009F7E3C"/>
    <w:rsid w:val="00A14ECE"/>
    <w:rsid w:val="00A5096B"/>
    <w:rsid w:val="00A51F1E"/>
    <w:rsid w:val="00A55700"/>
    <w:rsid w:val="00A703DE"/>
    <w:rsid w:val="00A7574A"/>
    <w:rsid w:val="00A84DF9"/>
    <w:rsid w:val="00AA0983"/>
    <w:rsid w:val="00AD297A"/>
    <w:rsid w:val="00AE3AA4"/>
    <w:rsid w:val="00AE47AA"/>
    <w:rsid w:val="00AE524A"/>
    <w:rsid w:val="00B07949"/>
    <w:rsid w:val="00B22480"/>
    <w:rsid w:val="00B530D8"/>
    <w:rsid w:val="00B533D0"/>
    <w:rsid w:val="00B82DBE"/>
    <w:rsid w:val="00BA2AF2"/>
    <w:rsid w:val="00BC42D5"/>
    <w:rsid w:val="00BF2B06"/>
    <w:rsid w:val="00C11F68"/>
    <w:rsid w:val="00C257A9"/>
    <w:rsid w:val="00C52FB2"/>
    <w:rsid w:val="00C92543"/>
    <w:rsid w:val="00C97CB2"/>
    <w:rsid w:val="00CC084F"/>
    <w:rsid w:val="00CD595D"/>
    <w:rsid w:val="00D14F9E"/>
    <w:rsid w:val="00D35C60"/>
    <w:rsid w:val="00D4774D"/>
    <w:rsid w:val="00D52FAC"/>
    <w:rsid w:val="00D5799B"/>
    <w:rsid w:val="00D636E0"/>
    <w:rsid w:val="00D63B05"/>
    <w:rsid w:val="00D66A97"/>
    <w:rsid w:val="00D740F6"/>
    <w:rsid w:val="00D948A7"/>
    <w:rsid w:val="00DB0246"/>
    <w:rsid w:val="00DB6EEB"/>
    <w:rsid w:val="00DC0EDE"/>
    <w:rsid w:val="00E16B94"/>
    <w:rsid w:val="00E34CA9"/>
    <w:rsid w:val="00E55615"/>
    <w:rsid w:val="00E57DAC"/>
    <w:rsid w:val="00E62698"/>
    <w:rsid w:val="00E91C14"/>
    <w:rsid w:val="00E9693B"/>
    <w:rsid w:val="00EA47E3"/>
    <w:rsid w:val="00EA7CE3"/>
    <w:rsid w:val="00EC79A9"/>
    <w:rsid w:val="00EF1CD8"/>
    <w:rsid w:val="00F12C70"/>
    <w:rsid w:val="00F2652D"/>
    <w:rsid w:val="00F44251"/>
    <w:rsid w:val="00F546DF"/>
    <w:rsid w:val="00F576C7"/>
    <w:rsid w:val="00F92710"/>
    <w:rsid w:val="00FA458B"/>
    <w:rsid w:val="00FA7952"/>
    <w:rsid w:val="00FB62F2"/>
    <w:rsid w:val="00FC066F"/>
    <w:rsid w:val="00FE04D0"/>
    <w:rsid w:val="00FE2ADC"/>
    <w:rsid w:val="00FF0050"/>
    <w:rsid w:val="00FF7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BDD6988"/>
  <w15:docId w15:val="{DEFE9F58-6AAC-4ACA-BB10-BCA6E96A9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uk-UA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017ED"/>
    <w:rPr>
      <w:rFonts w:eastAsia="Calibri"/>
      <w:sz w:val="24"/>
      <w:szCs w:val="24"/>
      <w:lang w:eastAsia="uk-UA"/>
    </w:rPr>
  </w:style>
  <w:style w:type="paragraph" w:styleId="1">
    <w:name w:val="heading 1"/>
    <w:basedOn w:val="a"/>
    <w:link w:val="10"/>
    <w:qFormat/>
    <w:rsid w:val="005017E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3">
    <w:name w:val="heading 3"/>
    <w:basedOn w:val="a"/>
    <w:next w:val="a"/>
    <w:link w:val="30"/>
    <w:qFormat/>
    <w:rsid w:val="005017ED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5017ED"/>
    <w:rPr>
      <w:rFonts w:eastAsia="Calibri"/>
      <w:b/>
      <w:bCs/>
      <w:kern w:val="36"/>
      <w:sz w:val="48"/>
      <w:szCs w:val="48"/>
      <w:lang w:val="uk-UA" w:eastAsia="uk-UA" w:bidi="ar-SA"/>
    </w:rPr>
  </w:style>
  <w:style w:type="character" w:customStyle="1" w:styleId="30">
    <w:name w:val="Заголовок 3 Знак"/>
    <w:link w:val="3"/>
    <w:semiHidden/>
    <w:locked/>
    <w:rsid w:val="005017ED"/>
    <w:rPr>
      <w:rFonts w:ascii="Cambria" w:eastAsia="Calibri" w:hAnsi="Cambria"/>
      <w:b/>
      <w:bCs/>
      <w:color w:val="4F81BD"/>
      <w:sz w:val="22"/>
      <w:szCs w:val="22"/>
      <w:lang w:val="uk-UA" w:eastAsia="uk-UA" w:bidi="ar-SA"/>
    </w:rPr>
  </w:style>
  <w:style w:type="character" w:customStyle="1" w:styleId="rvts15">
    <w:name w:val="rvts15"/>
    <w:rsid w:val="005017ED"/>
    <w:rPr>
      <w:rFonts w:cs="Times New Roman"/>
    </w:rPr>
  </w:style>
  <w:style w:type="paragraph" w:styleId="a3">
    <w:name w:val="footer"/>
    <w:basedOn w:val="a"/>
    <w:link w:val="a4"/>
    <w:uiPriority w:val="99"/>
    <w:rsid w:val="005017ED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link w:val="a3"/>
    <w:uiPriority w:val="99"/>
    <w:locked/>
    <w:rsid w:val="005017ED"/>
    <w:rPr>
      <w:rFonts w:eastAsia="Calibri"/>
      <w:sz w:val="24"/>
      <w:szCs w:val="24"/>
      <w:lang w:val="uk-UA" w:eastAsia="uk-UA" w:bidi="ar-SA"/>
    </w:rPr>
  </w:style>
  <w:style w:type="character" w:styleId="a5">
    <w:name w:val="page number"/>
    <w:rsid w:val="005017ED"/>
    <w:rPr>
      <w:rFonts w:cs="Times New Roman"/>
    </w:rPr>
  </w:style>
  <w:style w:type="character" w:styleId="a6">
    <w:name w:val="Hyperlink"/>
    <w:rsid w:val="005017ED"/>
    <w:rPr>
      <w:rFonts w:cs="Times New Roman"/>
      <w:color w:val="0000FF"/>
      <w:u w:val="single"/>
    </w:rPr>
  </w:style>
  <w:style w:type="paragraph" w:customStyle="1" w:styleId="11">
    <w:name w:val="Абзац списка1"/>
    <w:basedOn w:val="a"/>
    <w:rsid w:val="005017ED"/>
    <w:pPr>
      <w:ind w:left="720"/>
      <w:contextualSpacing/>
    </w:pPr>
  </w:style>
  <w:style w:type="character" w:customStyle="1" w:styleId="apple-converted-space">
    <w:name w:val="apple-converted-space"/>
    <w:rsid w:val="005017ED"/>
    <w:rPr>
      <w:rFonts w:cs="Times New Roman"/>
    </w:rPr>
  </w:style>
  <w:style w:type="paragraph" w:customStyle="1" w:styleId="12">
    <w:name w:val="Без интервала1"/>
    <w:rsid w:val="005017ED"/>
    <w:rPr>
      <w:rFonts w:ascii="Calibri" w:eastAsia="Calibri" w:hAnsi="Calibri" w:cs="Calibri"/>
      <w:sz w:val="22"/>
      <w:szCs w:val="22"/>
      <w:lang w:eastAsia="uk-UA"/>
    </w:rPr>
  </w:style>
  <w:style w:type="paragraph" w:styleId="a7">
    <w:name w:val="Body Text Indent"/>
    <w:basedOn w:val="a"/>
    <w:link w:val="a8"/>
    <w:rsid w:val="005017ED"/>
    <w:pPr>
      <w:spacing w:after="120"/>
      <w:ind w:left="283"/>
    </w:pPr>
  </w:style>
  <w:style w:type="character" w:customStyle="1" w:styleId="a8">
    <w:name w:val="Основной текст с отступом Знак"/>
    <w:link w:val="a7"/>
    <w:locked/>
    <w:rsid w:val="005017ED"/>
    <w:rPr>
      <w:rFonts w:eastAsia="Calibri"/>
      <w:sz w:val="24"/>
      <w:szCs w:val="24"/>
      <w:lang w:val="uk-UA" w:eastAsia="uk-UA" w:bidi="ar-SA"/>
    </w:rPr>
  </w:style>
  <w:style w:type="paragraph" w:customStyle="1" w:styleId="standard">
    <w:name w:val="standard"/>
    <w:basedOn w:val="a"/>
    <w:rsid w:val="005017ED"/>
    <w:pPr>
      <w:spacing w:before="100" w:beforeAutospacing="1" w:after="100" w:afterAutospacing="1"/>
    </w:pPr>
  </w:style>
  <w:style w:type="paragraph" w:customStyle="1" w:styleId="a9">
    <w:name w:val="Знак Знак Знак Знак Знак Знак Знак Знак Знак"/>
    <w:basedOn w:val="a"/>
    <w:rsid w:val="005017ED"/>
    <w:rPr>
      <w:rFonts w:ascii="Verdana" w:hAnsi="Verdana" w:cs="Verdana"/>
      <w:sz w:val="20"/>
      <w:szCs w:val="20"/>
      <w:lang w:eastAsia="en-US"/>
    </w:rPr>
  </w:style>
  <w:style w:type="paragraph" w:styleId="aa">
    <w:name w:val="Balloon Text"/>
    <w:basedOn w:val="a"/>
    <w:link w:val="ab"/>
    <w:semiHidden/>
    <w:rsid w:val="005017ED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link w:val="aa"/>
    <w:semiHidden/>
    <w:locked/>
    <w:rsid w:val="005017ED"/>
    <w:rPr>
      <w:rFonts w:ascii="Tahoma" w:eastAsia="Calibri" w:hAnsi="Tahoma" w:cs="Tahoma"/>
      <w:sz w:val="16"/>
      <w:szCs w:val="16"/>
      <w:lang w:val="uk-UA" w:eastAsia="uk-UA" w:bidi="ar-SA"/>
    </w:rPr>
  </w:style>
  <w:style w:type="character" w:styleId="ac">
    <w:name w:val="Strong"/>
    <w:qFormat/>
    <w:rsid w:val="005017ED"/>
    <w:rPr>
      <w:b/>
    </w:rPr>
  </w:style>
  <w:style w:type="paragraph" w:styleId="ad">
    <w:name w:val="Normal (Web)"/>
    <w:basedOn w:val="a"/>
    <w:uiPriority w:val="99"/>
    <w:rsid w:val="005017ED"/>
    <w:pPr>
      <w:spacing w:before="100" w:beforeAutospacing="1" w:after="100" w:afterAutospacing="1"/>
    </w:pPr>
    <w:rPr>
      <w:lang w:val="ru-RU" w:eastAsia="ru-RU"/>
    </w:rPr>
  </w:style>
  <w:style w:type="paragraph" w:customStyle="1" w:styleId="ae">
    <w:name w:val="a"/>
    <w:basedOn w:val="a"/>
    <w:rsid w:val="005017ED"/>
    <w:pPr>
      <w:spacing w:before="100" w:beforeAutospacing="1" w:after="100" w:afterAutospacing="1"/>
    </w:pPr>
    <w:rPr>
      <w:lang w:val="ru-RU" w:eastAsia="ru-RU"/>
    </w:rPr>
  </w:style>
  <w:style w:type="paragraph" w:customStyle="1" w:styleId="NoSpacing1">
    <w:name w:val="No Spacing1"/>
    <w:rsid w:val="005017ED"/>
    <w:rPr>
      <w:rFonts w:ascii="Calibri" w:eastAsia="Calibri" w:hAnsi="Calibri"/>
      <w:sz w:val="22"/>
      <w:szCs w:val="22"/>
      <w:lang w:eastAsia="uk-UA"/>
    </w:rPr>
  </w:style>
  <w:style w:type="paragraph" w:customStyle="1" w:styleId="13">
    <w:name w:val="Без интервала1"/>
    <w:rsid w:val="005017ED"/>
    <w:rPr>
      <w:rFonts w:ascii="Calibri" w:eastAsia="Calibri" w:hAnsi="Calibri"/>
      <w:sz w:val="22"/>
      <w:szCs w:val="22"/>
      <w:lang w:eastAsia="uk-UA"/>
    </w:rPr>
  </w:style>
  <w:style w:type="paragraph" w:customStyle="1" w:styleId="af">
    <w:name w:val="Содержимое таблицы"/>
    <w:basedOn w:val="a"/>
    <w:rsid w:val="005017ED"/>
    <w:pPr>
      <w:suppressLineNumbers/>
      <w:suppressAutoHyphens/>
    </w:pPr>
    <w:rPr>
      <w:kern w:val="1"/>
      <w:sz w:val="20"/>
      <w:szCs w:val="20"/>
      <w:lang w:val="en-US"/>
    </w:rPr>
  </w:style>
  <w:style w:type="paragraph" w:styleId="af0">
    <w:name w:val="header"/>
    <w:basedOn w:val="a"/>
    <w:link w:val="af1"/>
    <w:uiPriority w:val="99"/>
    <w:rsid w:val="005017ED"/>
    <w:pPr>
      <w:tabs>
        <w:tab w:val="center" w:pos="4677"/>
        <w:tab w:val="right" w:pos="9355"/>
      </w:tabs>
    </w:pPr>
    <w:rPr>
      <w:rFonts w:ascii="Calibri" w:hAnsi="Calibri"/>
    </w:rPr>
  </w:style>
  <w:style w:type="character" w:customStyle="1" w:styleId="af1">
    <w:name w:val="Верхний колонтитул Знак"/>
    <w:link w:val="af0"/>
    <w:uiPriority w:val="99"/>
    <w:locked/>
    <w:rsid w:val="005017ED"/>
    <w:rPr>
      <w:rFonts w:ascii="Calibri" w:eastAsia="Calibri" w:hAnsi="Calibri"/>
      <w:sz w:val="24"/>
      <w:szCs w:val="24"/>
      <w:lang w:val="uk-UA" w:eastAsia="uk-UA" w:bidi="ar-SA"/>
    </w:rPr>
  </w:style>
  <w:style w:type="paragraph" w:customStyle="1" w:styleId="14">
    <w:name w:val="Знак Знак Знак Знак Знак Знак Знак Знак Знак1"/>
    <w:basedOn w:val="a"/>
    <w:rsid w:val="005017ED"/>
    <w:rPr>
      <w:rFonts w:ascii="Verdana" w:hAnsi="Verdana" w:cs="Verdana"/>
      <w:sz w:val="20"/>
      <w:szCs w:val="20"/>
      <w:lang w:eastAsia="en-US"/>
    </w:rPr>
  </w:style>
  <w:style w:type="table" w:styleId="af2">
    <w:name w:val="Table Grid"/>
    <w:basedOn w:val="a1"/>
    <w:uiPriority w:val="39"/>
    <w:rsid w:val="00025AD1"/>
    <w:rPr>
      <w:rFonts w:eastAsia="MS Mincho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List Paragraph"/>
    <w:basedOn w:val="a"/>
    <w:link w:val="af4"/>
    <w:uiPriority w:val="34"/>
    <w:qFormat/>
    <w:rsid w:val="00025AD1"/>
    <w:pPr>
      <w:ind w:left="720"/>
      <w:contextualSpacing/>
    </w:pPr>
    <w:rPr>
      <w:rFonts w:eastAsia="MS Mincho"/>
      <w:lang w:val="en-US" w:eastAsia="en-US"/>
    </w:rPr>
  </w:style>
  <w:style w:type="character" w:customStyle="1" w:styleId="af4">
    <w:name w:val="Абзац списка Знак"/>
    <w:link w:val="af3"/>
    <w:uiPriority w:val="34"/>
    <w:locked/>
    <w:rsid w:val="00025AD1"/>
    <w:rPr>
      <w:rFonts w:eastAsia="MS Mincho"/>
      <w:sz w:val="24"/>
      <w:szCs w:val="24"/>
      <w:lang w:val="en-US" w:eastAsia="en-US"/>
    </w:rPr>
  </w:style>
  <w:style w:type="character" w:customStyle="1" w:styleId="xdb">
    <w:name w:val="_xdb"/>
    <w:basedOn w:val="a0"/>
    <w:rsid w:val="00104E06"/>
  </w:style>
  <w:style w:type="character" w:customStyle="1" w:styleId="xbe">
    <w:name w:val="_xbe"/>
    <w:basedOn w:val="a0"/>
    <w:rsid w:val="00104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036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27</Words>
  <Characters>5286</Characters>
  <Application>Microsoft Office Word</Application>
  <DocSecurity>0</DocSecurity>
  <Lines>44</Lines>
  <Paragraphs>1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Додаток 5</vt:lpstr>
      <vt:lpstr>Додаток 5</vt:lpstr>
    </vt:vector>
  </TitlesOfParts>
  <Company>Организация</Company>
  <LinksUpToDate>false</LinksUpToDate>
  <CharactersWithSpaces>6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даток 5</dc:title>
  <dc:creator>rada42</dc:creator>
  <cp:lastModifiedBy>Iryna Lutsiuk</cp:lastModifiedBy>
  <cp:revision>5</cp:revision>
  <cp:lastPrinted>2020-05-21T12:53:00Z</cp:lastPrinted>
  <dcterms:created xsi:type="dcterms:W3CDTF">2020-05-21T13:59:00Z</dcterms:created>
  <dcterms:modified xsi:type="dcterms:W3CDTF">2020-05-22T07:01:00Z</dcterms:modified>
</cp:coreProperties>
</file>